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6F70" w:rsidRPr="007874C4" w:rsidRDefault="00156F70" w:rsidP="00504C35">
      <w:pPr>
        <w:rPr>
          <w:rFonts w:ascii="Bookman Old Style" w:hAnsi="Bookman Old Style"/>
          <w:b/>
        </w:rPr>
      </w:pPr>
    </w:p>
    <w:p w:rsidR="00BB7323" w:rsidRDefault="00BB7323" w:rsidP="00504C35">
      <w:pPr>
        <w:jc w:val="center"/>
        <w:rPr>
          <w:rFonts w:ascii="Bookman Old Style" w:hAnsi="Bookman Old Style"/>
          <w:color w:val="002060"/>
          <w:sz w:val="30"/>
          <w:szCs w:val="28"/>
        </w:rPr>
      </w:pPr>
    </w:p>
    <w:p w:rsidR="008326A8" w:rsidRPr="007874C4" w:rsidRDefault="00D82E56" w:rsidP="00504C35">
      <w:pPr>
        <w:jc w:val="center"/>
        <w:rPr>
          <w:rFonts w:ascii="Bookman Old Style" w:hAnsi="Bookman Old Style"/>
          <w:color w:val="002060"/>
          <w:sz w:val="30"/>
          <w:szCs w:val="28"/>
        </w:rPr>
      </w:pPr>
      <w:r w:rsidRPr="007874C4">
        <w:rPr>
          <w:rFonts w:ascii="Bookman Old Style" w:hAnsi="Bookman Old Style"/>
          <w:color w:val="002060"/>
          <w:sz w:val="30"/>
          <w:szCs w:val="28"/>
        </w:rPr>
        <w:t>«Ετήσια συνάντηση Εταιρικού Σχήματος &amp; Ενημερωτική Ημερίδα της ΣΒΑΑ Αλεξανδρούπολης»</w:t>
      </w:r>
    </w:p>
    <w:p w:rsidR="00D82E56" w:rsidRPr="007874C4" w:rsidRDefault="00533599" w:rsidP="00504C35">
      <w:pPr>
        <w:jc w:val="center"/>
        <w:rPr>
          <w:rFonts w:ascii="Bookman Old Style" w:hAnsi="Bookman Old Style"/>
          <w:color w:val="002060"/>
          <w:sz w:val="18"/>
          <w:szCs w:val="22"/>
        </w:rPr>
      </w:pPr>
      <w:r>
        <w:rPr>
          <w:rFonts w:ascii="Bookman Old Style" w:hAnsi="Bookman Old Style"/>
          <w:color w:val="002060"/>
          <w:sz w:val="18"/>
          <w:szCs w:val="22"/>
        </w:rPr>
        <w:t>ΔΕΥΤΕΡΑ</w:t>
      </w:r>
      <w:bookmarkStart w:id="0" w:name="_GoBack"/>
      <w:bookmarkEnd w:id="0"/>
      <w:r w:rsidR="00D82E56" w:rsidRPr="007874C4">
        <w:rPr>
          <w:rFonts w:ascii="Bookman Old Style" w:hAnsi="Bookman Old Style"/>
          <w:color w:val="002060"/>
          <w:sz w:val="18"/>
          <w:szCs w:val="22"/>
        </w:rPr>
        <w:t xml:space="preserve"> 11/4, ΩΡΑ 11:00</w:t>
      </w:r>
    </w:p>
    <w:p w:rsidR="00D82E56" w:rsidRPr="007874C4" w:rsidRDefault="00D82E56" w:rsidP="00504C35">
      <w:pPr>
        <w:jc w:val="center"/>
        <w:rPr>
          <w:rFonts w:ascii="Bookman Old Style" w:hAnsi="Bookman Old Style"/>
          <w:color w:val="002060"/>
          <w:sz w:val="18"/>
          <w:szCs w:val="22"/>
        </w:rPr>
      </w:pPr>
      <w:r w:rsidRPr="007874C4">
        <w:rPr>
          <w:rFonts w:ascii="Bookman Old Style" w:hAnsi="Bookman Old Style"/>
          <w:color w:val="002060"/>
          <w:sz w:val="18"/>
          <w:szCs w:val="22"/>
        </w:rPr>
        <w:t xml:space="preserve">31 </w:t>
      </w:r>
      <w:proofErr w:type="spellStart"/>
      <w:r w:rsidRPr="007874C4">
        <w:rPr>
          <w:rFonts w:ascii="Bookman Old Style" w:hAnsi="Bookman Old Style"/>
          <w:color w:val="002060"/>
          <w:sz w:val="18"/>
          <w:szCs w:val="22"/>
        </w:rPr>
        <w:t>Doors</w:t>
      </w:r>
      <w:proofErr w:type="spellEnd"/>
      <w:r w:rsidRPr="007874C4">
        <w:rPr>
          <w:rFonts w:ascii="Bookman Old Style" w:hAnsi="Bookman Old Style"/>
          <w:color w:val="002060"/>
          <w:sz w:val="18"/>
          <w:szCs w:val="22"/>
        </w:rPr>
        <w:t xml:space="preserve"> </w:t>
      </w:r>
      <w:proofErr w:type="spellStart"/>
      <w:r w:rsidRPr="007874C4">
        <w:rPr>
          <w:rFonts w:ascii="Bookman Old Style" w:hAnsi="Bookman Old Style"/>
          <w:color w:val="002060"/>
          <w:sz w:val="18"/>
          <w:szCs w:val="22"/>
        </w:rPr>
        <w:t>Hotel</w:t>
      </w:r>
      <w:proofErr w:type="spellEnd"/>
    </w:p>
    <w:p w:rsidR="00D82E56" w:rsidRPr="007874C4" w:rsidRDefault="00D82E56" w:rsidP="00504C35">
      <w:pPr>
        <w:jc w:val="center"/>
        <w:rPr>
          <w:rFonts w:ascii="Bookman Old Style" w:hAnsi="Bookman Old Style"/>
          <w:color w:val="002060"/>
          <w:sz w:val="18"/>
          <w:szCs w:val="22"/>
        </w:rPr>
      </w:pPr>
      <w:r w:rsidRPr="007874C4">
        <w:rPr>
          <w:rFonts w:ascii="Bookman Old Style" w:hAnsi="Bookman Old Style"/>
          <w:color w:val="002060"/>
          <w:sz w:val="18"/>
          <w:szCs w:val="22"/>
        </w:rPr>
        <w:t>ΛΕΩΦΟΡΟΣ ΔΗΜΟΚΡΑΤΙΑΣ 422-424, ΑΛΕΞΑΝΔΡΟΥΠΟΛΗ</w:t>
      </w:r>
    </w:p>
    <w:p w:rsidR="007874C4" w:rsidRDefault="007874C4" w:rsidP="00504C35">
      <w:pPr>
        <w:snapToGrid/>
        <w:rPr>
          <w:rFonts w:ascii="Bookman Old Style" w:hAnsi="Bookman Old Style"/>
          <w:b/>
          <w:color w:val="0070C0"/>
          <w:sz w:val="28"/>
          <w:szCs w:val="28"/>
          <w:u w:val="single"/>
        </w:rPr>
      </w:pPr>
    </w:p>
    <w:p w:rsidR="00D82E56" w:rsidRPr="007874C4" w:rsidRDefault="007874C4" w:rsidP="00504C35">
      <w:pPr>
        <w:snapToGrid/>
        <w:rPr>
          <w:rFonts w:ascii="Bookman Old Style" w:hAnsi="Bookman Old Style"/>
          <w:b/>
          <w:color w:val="0070C0"/>
          <w:sz w:val="28"/>
          <w:szCs w:val="28"/>
          <w:u w:val="single"/>
        </w:rPr>
      </w:pPr>
      <w:r>
        <w:rPr>
          <w:rFonts w:ascii="Bookman Old Style" w:hAnsi="Bookman Old Style"/>
          <w:b/>
          <w:color w:val="0070C0"/>
          <w:sz w:val="28"/>
          <w:szCs w:val="28"/>
          <w:u w:val="single"/>
        </w:rPr>
        <w:t xml:space="preserve">1_ </w:t>
      </w:r>
      <w:r w:rsidRPr="007874C4">
        <w:rPr>
          <w:rFonts w:ascii="Bookman Old Style" w:hAnsi="Bookman Old Style"/>
          <w:b/>
          <w:color w:val="0070C0"/>
          <w:sz w:val="28"/>
          <w:szCs w:val="28"/>
          <w:u w:val="single"/>
        </w:rPr>
        <w:t>Παρουσιάσεις Προόδου Δράσεων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972"/>
        <w:gridCol w:w="5805"/>
      </w:tblGrid>
      <w:tr w:rsidR="007874C4" w:rsidRPr="007874C4" w:rsidTr="007874C4">
        <w:trPr>
          <w:trHeight w:val="480"/>
        </w:trPr>
        <w:tc>
          <w:tcPr>
            <w:tcW w:w="1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:rsidR="007874C4" w:rsidRPr="007874C4" w:rsidRDefault="007874C4" w:rsidP="00504C35">
            <w:pPr>
              <w:jc w:val="center"/>
              <w:rPr>
                <w:rFonts w:ascii="Bookman Old Style" w:hAnsi="Bookman Old Style"/>
                <w:b/>
                <w:color w:val="FFFFFF"/>
                <w:sz w:val="18"/>
                <w:szCs w:val="18"/>
              </w:rPr>
            </w:pPr>
            <w:r w:rsidRPr="007874C4">
              <w:rPr>
                <w:rFonts w:ascii="Bookman Old Style" w:hAnsi="Bookman Old Style"/>
                <w:b/>
                <w:color w:val="FFFFFF"/>
                <w:sz w:val="18"/>
                <w:szCs w:val="18"/>
              </w:rPr>
              <w:t>Φορέας</w:t>
            </w:r>
          </w:p>
        </w:tc>
        <w:tc>
          <w:tcPr>
            <w:tcW w:w="3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:rsidR="007874C4" w:rsidRPr="007874C4" w:rsidRDefault="007874C4" w:rsidP="00504C35">
            <w:pPr>
              <w:jc w:val="center"/>
              <w:rPr>
                <w:rFonts w:ascii="Bookman Old Style" w:hAnsi="Bookman Old Style"/>
                <w:b/>
                <w:color w:val="FFFFFF"/>
                <w:sz w:val="18"/>
                <w:szCs w:val="18"/>
              </w:rPr>
            </w:pPr>
            <w:r w:rsidRPr="007874C4">
              <w:rPr>
                <w:rFonts w:ascii="Bookman Old Style" w:hAnsi="Bookman Old Style"/>
                <w:b/>
                <w:color w:val="FFFFFF"/>
                <w:sz w:val="18"/>
                <w:szCs w:val="18"/>
              </w:rPr>
              <w:t>Εγκεκριμένη Πράξη</w:t>
            </w:r>
          </w:p>
        </w:tc>
      </w:tr>
      <w:tr w:rsidR="007874C4" w:rsidRPr="007874C4" w:rsidTr="007874C4">
        <w:trPr>
          <w:trHeight w:val="341"/>
        </w:trPr>
        <w:tc>
          <w:tcPr>
            <w:tcW w:w="169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7874C4" w:rsidRPr="007874C4" w:rsidRDefault="007874C4" w:rsidP="00504C35">
            <w:pPr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7874C4">
              <w:rPr>
                <w:rFonts w:ascii="Bookman Old Style" w:hAnsi="Bookman Old Style"/>
                <w:sz w:val="18"/>
                <w:szCs w:val="18"/>
              </w:rPr>
              <w:t>ΔΗΜΟΣ ΑΛΕΞ/ΠΟΛΗΣ</w:t>
            </w:r>
          </w:p>
        </w:tc>
        <w:tc>
          <w:tcPr>
            <w:tcW w:w="3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74C4" w:rsidRPr="007874C4" w:rsidRDefault="007874C4" w:rsidP="007874C4">
            <w:pPr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7874C4">
              <w:rPr>
                <w:rFonts w:ascii="Bookman Old Style" w:hAnsi="Bookman Old Style"/>
                <w:bCs/>
                <w:sz w:val="18"/>
                <w:szCs w:val="18"/>
              </w:rPr>
              <w:t xml:space="preserve">Διαμόρφωση Χώρου Παραλίας </w:t>
            </w:r>
          </w:p>
        </w:tc>
      </w:tr>
      <w:tr w:rsidR="007874C4" w:rsidRPr="007874C4" w:rsidTr="007874C4">
        <w:trPr>
          <w:trHeight w:val="417"/>
        </w:trPr>
        <w:tc>
          <w:tcPr>
            <w:tcW w:w="169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7874C4" w:rsidRPr="007874C4" w:rsidRDefault="007874C4" w:rsidP="00504C35">
            <w:pPr>
              <w:jc w:val="center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3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874C4" w:rsidRPr="007874C4" w:rsidRDefault="007874C4" w:rsidP="007874C4">
            <w:pPr>
              <w:jc w:val="center"/>
              <w:rPr>
                <w:rFonts w:ascii="Bookman Old Style" w:hAnsi="Bookman Old Style"/>
                <w:bCs/>
                <w:color w:val="000000"/>
                <w:sz w:val="18"/>
                <w:szCs w:val="18"/>
              </w:rPr>
            </w:pPr>
            <w:r w:rsidRPr="007874C4">
              <w:rPr>
                <w:rFonts w:ascii="Bookman Old Style" w:hAnsi="Bookman Old Style"/>
                <w:bCs/>
                <w:color w:val="000000"/>
                <w:sz w:val="18"/>
                <w:szCs w:val="18"/>
              </w:rPr>
              <w:t xml:space="preserve">Ανάπλαση Δυτικής Χερσαίας Ζώνης Λιμένα </w:t>
            </w:r>
          </w:p>
        </w:tc>
      </w:tr>
      <w:tr w:rsidR="007874C4" w:rsidRPr="007874C4" w:rsidTr="007874C4">
        <w:trPr>
          <w:trHeight w:val="495"/>
        </w:trPr>
        <w:tc>
          <w:tcPr>
            <w:tcW w:w="169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7874C4" w:rsidRPr="007874C4" w:rsidRDefault="007874C4" w:rsidP="00504C35">
            <w:pPr>
              <w:jc w:val="center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3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74C4" w:rsidRPr="007874C4" w:rsidRDefault="007874C4" w:rsidP="007874C4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 w:rsidRPr="007874C4">
              <w:rPr>
                <w:rFonts w:ascii="Bookman Old Style" w:hAnsi="Bookman Old Style"/>
                <w:bCs/>
                <w:sz w:val="18"/>
                <w:szCs w:val="18"/>
              </w:rPr>
              <w:t>Ανάδειξη -  αξιοποίηση των ιστορικών αποθηκών του ΟΣΕ στο λιμάνι</w:t>
            </w:r>
          </w:p>
        </w:tc>
      </w:tr>
      <w:tr w:rsidR="007874C4" w:rsidRPr="007874C4" w:rsidTr="007874C4">
        <w:trPr>
          <w:trHeight w:val="495"/>
        </w:trPr>
        <w:tc>
          <w:tcPr>
            <w:tcW w:w="169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874C4" w:rsidRPr="007874C4" w:rsidRDefault="007874C4" w:rsidP="00504C35">
            <w:pPr>
              <w:jc w:val="center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3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74C4" w:rsidRPr="007874C4" w:rsidRDefault="007874C4" w:rsidP="007874C4">
            <w:pPr>
              <w:jc w:val="center"/>
              <w:rPr>
                <w:rFonts w:ascii="Bookman Old Style" w:hAnsi="Bookman Old Style"/>
                <w:color w:val="000000"/>
                <w:sz w:val="18"/>
                <w:szCs w:val="18"/>
              </w:rPr>
            </w:pPr>
            <w:r w:rsidRPr="007874C4">
              <w:rPr>
                <w:rFonts w:ascii="Bookman Old Style" w:hAnsi="Bookman Old Style"/>
                <w:bCs/>
                <w:color w:val="000000"/>
                <w:sz w:val="18"/>
                <w:szCs w:val="18"/>
              </w:rPr>
              <w:t xml:space="preserve">Επέκταση </w:t>
            </w:r>
            <w:proofErr w:type="spellStart"/>
            <w:r w:rsidRPr="007874C4">
              <w:rPr>
                <w:rFonts w:ascii="Bookman Old Style" w:hAnsi="Bookman Old Style"/>
                <w:bCs/>
                <w:color w:val="000000"/>
                <w:sz w:val="18"/>
                <w:szCs w:val="18"/>
              </w:rPr>
              <w:t>Ποδηλατόδρομου</w:t>
            </w:r>
            <w:proofErr w:type="spellEnd"/>
            <w:r w:rsidRPr="007874C4">
              <w:rPr>
                <w:rFonts w:ascii="Bookman Old Style" w:hAnsi="Bookman Old Style"/>
                <w:bCs/>
                <w:color w:val="000000"/>
                <w:sz w:val="18"/>
                <w:szCs w:val="18"/>
              </w:rPr>
              <w:t xml:space="preserve"> και Διαμόρφωση Υπαίθριου Χώρου Στάθμευσης</w:t>
            </w:r>
          </w:p>
        </w:tc>
      </w:tr>
      <w:tr w:rsidR="007874C4" w:rsidRPr="007874C4" w:rsidTr="007874C4">
        <w:trPr>
          <w:trHeight w:val="480"/>
        </w:trPr>
        <w:tc>
          <w:tcPr>
            <w:tcW w:w="169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7874C4" w:rsidRPr="007874C4" w:rsidRDefault="007874C4" w:rsidP="00504C35">
            <w:pPr>
              <w:jc w:val="center"/>
              <w:rPr>
                <w:rFonts w:ascii="Bookman Old Style" w:hAnsi="Bookman Old Style"/>
                <w:sz w:val="18"/>
                <w:szCs w:val="18"/>
              </w:rPr>
            </w:pPr>
            <w:bookmarkStart w:id="1" w:name="_Toc41663930"/>
            <w:r w:rsidRPr="007874C4">
              <w:rPr>
                <w:rFonts w:ascii="Bookman Old Style" w:hAnsi="Bookman Old Style"/>
                <w:sz w:val="18"/>
                <w:szCs w:val="18"/>
              </w:rPr>
              <w:t>ΤΟΥΡΙΣΤΙΚΗ ΙΑΜΑΤΙΚΗ ΕΠΙΧΕΙΡΗΣΗ ΔΗΜΟΥ ΑΛΕΞΑΝΔΡΟΥΠΟΛΗΣ Α.Ε.</w:t>
            </w:r>
          </w:p>
        </w:tc>
        <w:tc>
          <w:tcPr>
            <w:tcW w:w="3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74C4" w:rsidRPr="007874C4" w:rsidRDefault="007874C4" w:rsidP="00504C35">
            <w:pPr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7874C4">
              <w:rPr>
                <w:rFonts w:ascii="Bookman Old Style" w:hAnsi="Bookman Old Style"/>
                <w:sz w:val="18"/>
                <w:szCs w:val="18"/>
              </w:rPr>
              <w:t xml:space="preserve">Κατάρτιση και πιστοποίηση γνώσεων και δεξιοτήτων 40 εργαζομένων του τουριστικού τομέα. </w:t>
            </w:r>
          </w:p>
        </w:tc>
      </w:tr>
      <w:tr w:rsidR="007874C4" w:rsidRPr="007874C4" w:rsidTr="007874C4">
        <w:trPr>
          <w:trHeight w:val="480"/>
        </w:trPr>
        <w:tc>
          <w:tcPr>
            <w:tcW w:w="169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7874C4" w:rsidRPr="007874C4" w:rsidRDefault="007874C4" w:rsidP="00504C35">
            <w:pPr>
              <w:jc w:val="center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3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74C4" w:rsidRPr="007874C4" w:rsidRDefault="007874C4" w:rsidP="00504C35">
            <w:pPr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7874C4">
              <w:rPr>
                <w:rFonts w:ascii="Bookman Old Style" w:hAnsi="Bookman Old Style"/>
                <w:sz w:val="18"/>
                <w:szCs w:val="18"/>
              </w:rPr>
              <w:t xml:space="preserve">Συμβουλευτική, κατάρτιση και πιστοποίηση γνώσεων και δεξιοτήτων 25 ανέργων στον τουρισμό. </w:t>
            </w:r>
          </w:p>
        </w:tc>
      </w:tr>
      <w:tr w:rsidR="007874C4" w:rsidRPr="007874C4" w:rsidTr="007874C4">
        <w:trPr>
          <w:trHeight w:val="495"/>
        </w:trPr>
        <w:tc>
          <w:tcPr>
            <w:tcW w:w="169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874C4" w:rsidRPr="007874C4" w:rsidRDefault="007874C4" w:rsidP="00504C35">
            <w:pPr>
              <w:jc w:val="center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3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74C4" w:rsidRPr="007874C4" w:rsidRDefault="007874C4" w:rsidP="00504C35">
            <w:pPr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7874C4">
              <w:rPr>
                <w:rFonts w:ascii="Bookman Old Style" w:hAnsi="Bookman Old Style"/>
                <w:sz w:val="18"/>
                <w:szCs w:val="18"/>
              </w:rPr>
              <w:t xml:space="preserve">Πρόσληψη προσωπικού με σύμβαση εργασίας Ι.Δ.Ο.Χ. για την υλοποίηση του </w:t>
            </w:r>
            <w:proofErr w:type="spellStart"/>
            <w:r w:rsidRPr="007874C4">
              <w:rPr>
                <w:rFonts w:ascii="Bookman Old Style" w:hAnsi="Bookman Old Style"/>
                <w:sz w:val="18"/>
                <w:szCs w:val="18"/>
              </w:rPr>
              <w:t>υποέργου</w:t>
            </w:r>
            <w:proofErr w:type="spellEnd"/>
            <w:r w:rsidRPr="007874C4">
              <w:rPr>
                <w:rFonts w:ascii="Bookman Old Style" w:hAnsi="Bookman Old Style"/>
                <w:sz w:val="18"/>
                <w:szCs w:val="18"/>
              </w:rPr>
              <w:t xml:space="preserve"> " Συμβουλευτική, κατάρτιση και πιστοποίηση γνώσεων και δεξιοτήτων ανέργων στον τουρισμό."</w:t>
            </w:r>
          </w:p>
        </w:tc>
      </w:tr>
      <w:tr w:rsidR="007874C4" w:rsidRPr="007874C4" w:rsidTr="007874C4">
        <w:trPr>
          <w:trHeight w:val="495"/>
        </w:trPr>
        <w:tc>
          <w:tcPr>
            <w:tcW w:w="1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874C4" w:rsidRPr="007874C4" w:rsidRDefault="007874C4" w:rsidP="00504C35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 w:rsidRPr="007874C4">
              <w:rPr>
                <w:rFonts w:ascii="Bookman Old Style" w:hAnsi="Bookman Old Style"/>
                <w:bCs/>
                <w:sz w:val="18"/>
                <w:szCs w:val="18"/>
              </w:rPr>
              <w:t>ΠΟΛΥΚΟΙΝΩΝΙΚΟ</w:t>
            </w:r>
          </w:p>
        </w:tc>
        <w:tc>
          <w:tcPr>
            <w:tcW w:w="3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74C4" w:rsidRPr="007874C4" w:rsidRDefault="007874C4" w:rsidP="00504C35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 w:rsidRPr="007874C4">
              <w:rPr>
                <w:rFonts w:ascii="Bookman Old Style" w:hAnsi="Bookman Old Style"/>
                <w:bCs/>
                <w:sz w:val="18"/>
                <w:szCs w:val="18"/>
              </w:rPr>
              <w:t xml:space="preserve">Υπηρεσίες σχολείου εκπαίδευσης αυτόνομης διαβίωσης </w:t>
            </w:r>
            <w:proofErr w:type="spellStart"/>
            <w:r w:rsidRPr="007874C4">
              <w:rPr>
                <w:rFonts w:ascii="Bookman Old Style" w:hAnsi="Bookman Old Style"/>
                <w:bCs/>
                <w:sz w:val="18"/>
                <w:szCs w:val="18"/>
              </w:rPr>
              <w:t>ΑμεΑ</w:t>
            </w:r>
            <w:proofErr w:type="spellEnd"/>
          </w:p>
        </w:tc>
      </w:tr>
      <w:tr w:rsidR="007874C4" w:rsidRPr="007874C4" w:rsidTr="007874C4">
        <w:trPr>
          <w:trHeight w:val="480"/>
        </w:trPr>
        <w:tc>
          <w:tcPr>
            <w:tcW w:w="169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7874C4" w:rsidRPr="007874C4" w:rsidRDefault="007874C4" w:rsidP="00504C35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 w:rsidRPr="007874C4">
              <w:rPr>
                <w:rFonts w:ascii="Bookman Old Style" w:hAnsi="Bookman Old Style"/>
                <w:bCs/>
                <w:sz w:val="18"/>
                <w:szCs w:val="18"/>
              </w:rPr>
              <w:t>ΕΜΠΟΡΙΚΟΣ ΣΥΛΛΟΓΟΣ ΑΛΕΞ/ΠΟΛΗΣ</w:t>
            </w:r>
          </w:p>
        </w:tc>
        <w:tc>
          <w:tcPr>
            <w:tcW w:w="3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74C4" w:rsidRPr="007874C4" w:rsidRDefault="007874C4" w:rsidP="00504C35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 w:rsidRPr="007874C4">
              <w:rPr>
                <w:rFonts w:ascii="Bookman Old Style" w:hAnsi="Bookman Old Style"/>
                <w:bCs/>
                <w:sz w:val="18"/>
                <w:szCs w:val="18"/>
              </w:rPr>
              <w:t>Κατάρτιση εργαζομένων για την ανάπτυξη τουριστικής συνείδησης</w:t>
            </w:r>
          </w:p>
        </w:tc>
      </w:tr>
      <w:tr w:rsidR="007874C4" w:rsidRPr="007874C4" w:rsidTr="007874C4">
        <w:trPr>
          <w:trHeight w:val="480"/>
        </w:trPr>
        <w:tc>
          <w:tcPr>
            <w:tcW w:w="169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7874C4" w:rsidRPr="007874C4" w:rsidRDefault="007874C4" w:rsidP="00504C35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3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74C4" w:rsidRPr="007874C4" w:rsidRDefault="007874C4" w:rsidP="00504C35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 w:rsidRPr="007874C4">
              <w:rPr>
                <w:rFonts w:ascii="Bookman Old Style" w:hAnsi="Bookman Old Style"/>
                <w:bCs/>
                <w:sz w:val="18"/>
                <w:szCs w:val="18"/>
              </w:rPr>
              <w:t>Αστικός Εξοπλισμός κοινόχρηστων χώρων εμπορικού κέντρου στο Δήμο Αλεξανδρούπολης (υποέργο 1)</w:t>
            </w:r>
          </w:p>
        </w:tc>
      </w:tr>
      <w:tr w:rsidR="007874C4" w:rsidRPr="007874C4" w:rsidTr="007874C4">
        <w:trPr>
          <w:trHeight w:val="480"/>
        </w:trPr>
        <w:tc>
          <w:tcPr>
            <w:tcW w:w="169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7874C4" w:rsidRPr="007874C4" w:rsidRDefault="007874C4" w:rsidP="00504C35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3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74C4" w:rsidRPr="007874C4" w:rsidRDefault="007874C4" w:rsidP="00504C35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 w:rsidRPr="007874C4">
              <w:rPr>
                <w:rFonts w:ascii="Bookman Old Style" w:hAnsi="Bookman Old Style"/>
                <w:bCs/>
                <w:sz w:val="18"/>
                <w:szCs w:val="18"/>
              </w:rPr>
              <w:t>Αστικός Εξοπλισμός κοινόχρηστων χώρων εμπορικού κέντρου στο Δήμο Αλεξανδρούπολης (υποέργο 2)</w:t>
            </w:r>
          </w:p>
        </w:tc>
      </w:tr>
      <w:tr w:rsidR="007874C4" w:rsidRPr="007874C4" w:rsidTr="007874C4">
        <w:trPr>
          <w:trHeight w:val="480"/>
        </w:trPr>
        <w:tc>
          <w:tcPr>
            <w:tcW w:w="169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874C4" w:rsidRPr="007874C4" w:rsidRDefault="007874C4" w:rsidP="00504C35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3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74C4" w:rsidRPr="007874C4" w:rsidRDefault="007874C4" w:rsidP="00504C35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 w:rsidRPr="007874C4">
              <w:rPr>
                <w:rFonts w:ascii="Bookman Old Style" w:hAnsi="Bookman Old Style"/>
                <w:bCs/>
                <w:sz w:val="18"/>
                <w:szCs w:val="18"/>
              </w:rPr>
              <w:t>Ψηφιακός Τουριστικός Οδηγός "Ανάπτυξη ηλεκτρονικής εφαρμογής έξυπνων φορητών συσκευών παροχής υπηρεσιών ενημέρωσης και τουριστικής προβολής της πόλης της Αλεξανδρούπολης"</w:t>
            </w:r>
          </w:p>
        </w:tc>
      </w:tr>
      <w:tr w:rsidR="007874C4" w:rsidRPr="007874C4" w:rsidTr="007874C4">
        <w:trPr>
          <w:trHeight w:val="480"/>
        </w:trPr>
        <w:tc>
          <w:tcPr>
            <w:tcW w:w="1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874C4" w:rsidRPr="007874C4" w:rsidRDefault="007874C4" w:rsidP="00504C35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 w:rsidRPr="007874C4">
              <w:rPr>
                <w:rFonts w:ascii="Bookman Old Style" w:hAnsi="Bookman Old Style"/>
                <w:bCs/>
                <w:sz w:val="18"/>
                <w:szCs w:val="18"/>
              </w:rPr>
              <w:t>ΣΥΝΔΕΣΜΟΣ ΞΕΝΟΔΟΧΩΝ ΘΡΑΚΗΣ</w:t>
            </w:r>
          </w:p>
        </w:tc>
        <w:tc>
          <w:tcPr>
            <w:tcW w:w="3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74C4" w:rsidRPr="007874C4" w:rsidRDefault="007874C4" w:rsidP="00504C35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 w:rsidRPr="007874C4">
              <w:rPr>
                <w:rFonts w:ascii="Bookman Old Style" w:hAnsi="Bookman Old Style"/>
                <w:bCs/>
                <w:sz w:val="18"/>
                <w:szCs w:val="18"/>
              </w:rPr>
              <w:t xml:space="preserve">Κατάρτιση, συμβουλευτική &amp; πιστοποίηση γνώσεων και δεξιοτήτων εργαζομένων σε ξενοδοχειακές επιχειρήσεις του Δ. Αλεξανδρούπολης </w:t>
            </w:r>
          </w:p>
        </w:tc>
      </w:tr>
      <w:tr w:rsidR="007874C4" w:rsidRPr="007874C4" w:rsidTr="007874C4">
        <w:trPr>
          <w:trHeight w:val="480"/>
        </w:trPr>
        <w:tc>
          <w:tcPr>
            <w:tcW w:w="1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874C4" w:rsidRPr="007874C4" w:rsidRDefault="007874C4" w:rsidP="00504C35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 w:rsidRPr="007874C4">
              <w:rPr>
                <w:rFonts w:ascii="Bookman Old Style" w:hAnsi="Bookman Old Style"/>
                <w:bCs/>
                <w:sz w:val="18"/>
                <w:szCs w:val="18"/>
              </w:rPr>
              <w:t>ΕΠΙΜΕΛΗΤΗΡΙΟ ΕΒΡΟΥ</w:t>
            </w:r>
          </w:p>
        </w:tc>
        <w:tc>
          <w:tcPr>
            <w:tcW w:w="3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74C4" w:rsidRPr="007874C4" w:rsidRDefault="007874C4" w:rsidP="00504C35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 w:rsidRPr="007874C4">
              <w:rPr>
                <w:rFonts w:ascii="Bookman Old Style" w:hAnsi="Bookman Old Style"/>
                <w:bCs/>
                <w:sz w:val="18"/>
                <w:szCs w:val="18"/>
              </w:rPr>
              <w:t>Δομή Στήριξης Επιχειρηματικότητας</w:t>
            </w:r>
          </w:p>
        </w:tc>
      </w:tr>
      <w:tr w:rsidR="007874C4" w:rsidRPr="007874C4" w:rsidTr="007874C4">
        <w:trPr>
          <w:trHeight w:val="495"/>
        </w:trPr>
        <w:tc>
          <w:tcPr>
            <w:tcW w:w="1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874C4" w:rsidRPr="007874C4" w:rsidRDefault="007874C4" w:rsidP="00504C35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 w:rsidRPr="007874C4">
              <w:rPr>
                <w:rFonts w:ascii="Bookman Old Style" w:hAnsi="Bookman Old Style"/>
                <w:bCs/>
                <w:sz w:val="18"/>
                <w:szCs w:val="18"/>
              </w:rPr>
              <w:t>ΔΗΜΟΚΡΙΤΕΙΟ ΠΑΝΕΠΙΣΤΗΜΙΟ ΘΡΑΚΗΣ</w:t>
            </w:r>
          </w:p>
        </w:tc>
        <w:tc>
          <w:tcPr>
            <w:tcW w:w="3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74C4" w:rsidRPr="007874C4" w:rsidRDefault="007874C4" w:rsidP="00504C35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 w:rsidRPr="007874C4">
              <w:rPr>
                <w:rFonts w:ascii="Bookman Old Style" w:hAnsi="Bookman Old Style"/>
                <w:bCs/>
                <w:sz w:val="18"/>
                <w:szCs w:val="18"/>
              </w:rPr>
              <w:t>Αστική &amp; αρχιτεκτονική αποκατάσταση (αναβάθμιση του αστικού ιστού του Δ. Αλεξανδρούπολης)</w:t>
            </w:r>
          </w:p>
        </w:tc>
      </w:tr>
      <w:bookmarkEnd w:id="1"/>
    </w:tbl>
    <w:p w:rsidR="00D82E56" w:rsidRDefault="00D82E56" w:rsidP="00504C35">
      <w:pPr>
        <w:snapToGrid/>
        <w:rPr>
          <w:rFonts w:ascii="Bookman Old Style" w:hAnsi="Bookman Old Style"/>
          <w:highlight w:val="yellow"/>
        </w:rPr>
      </w:pPr>
    </w:p>
    <w:p w:rsidR="007874C4" w:rsidRDefault="007874C4" w:rsidP="007874C4">
      <w:pPr>
        <w:snapToGrid/>
        <w:rPr>
          <w:rFonts w:ascii="Bookman Old Style" w:hAnsi="Bookman Old Style"/>
          <w:b/>
          <w:color w:val="0070C0"/>
          <w:sz w:val="28"/>
          <w:szCs w:val="28"/>
          <w:u w:val="single"/>
        </w:rPr>
      </w:pPr>
      <w:r>
        <w:rPr>
          <w:rFonts w:ascii="Bookman Old Style" w:hAnsi="Bookman Old Style"/>
          <w:b/>
          <w:color w:val="0070C0"/>
          <w:sz w:val="28"/>
          <w:szCs w:val="28"/>
          <w:u w:val="single"/>
        </w:rPr>
        <w:t xml:space="preserve">2_ </w:t>
      </w:r>
      <w:r w:rsidRPr="007874C4">
        <w:rPr>
          <w:rFonts w:ascii="Bookman Old Style" w:hAnsi="Bookman Old Style"/>
          <w:b/>
          <w:color w:val="0070C0"/>
          <w:sz w:val="28"/>
          <w:szCs w:val="28"/>
          <w:u w:val="single"/>
        </w:rPr>
        <w:t>Π</w:t>
      </w:r>
      <w:r>
        <w:rPr>
          <w:rFonts w:ascii="Bookman Old Style" w:hAnsi="Bookman Old Style"/>
          <w:b/>
          <w:color w:val="0070C0"/>
          <w:sz w:val="28"/>
          <w:szCs w:val="28"/>
          <w:u w:val="single"/>
        </w:rPr>
        <w:t>ροβλήματα &amp; Προτάσεις</w:t>
      </w:r>
    </w:p>
    <w:p w:rsidR="007874C4" w:rsidRDefault="007874C4" w:rsidP="00504C35">
      <w:pPr>
        <w:snapToGrid/>
        <w:rPr>
          <w:rFonts w:ascii="Bookman Old Style" w:hAnsi="Bookman Old Style"/>
          <w:highlight w:val="yellow"/>
        </w:rPr>
      </w:pPr>
    </w:p>
    <w:p w:rsidR="008E72A9" w:rsidRPr="00B619C3" w:rsidRDefault="00B619C3" w:rsidP="00504C35">
      <w:pPr>
        <w:snapToGrid/>
        <w:rPr>
          <w:rFonts w:ascii="Bookman Old Style" w:hAnsi="Bookman Old Style"/>
          <w:b/>
          <w:color w:val="0070C0"/>
          <w:sz w:val="28"/>
          <w:szCs w:val="28"/>
          <w:u w:val="single"/>
        </w:rPr>
      </w:pPr>
      <w:r w:rsidRPr="00B619C3">
        <w:rPr>
          <w:rFonts w:ascii="Bookman Old Style" w:hAnsi="Bookman Old Style"/>
          <w:b/>
          <w:color w:val="0070C0"/>
          <w:sz w:val="28"/>
          <w:szCs w:val="28"/>
          <w:u w:val="single"/>
        </w:rPr>
        <w:t>3</w:t>
      </w:r>
      <w:r w:rsidR="008E72A9" w:rsidRPr="00B619C3">
        <w:rPr>
          <w:rFonts w:ascii="Bookman Old Style" w:hAnsi="Bookman Old Style"/>
          <w:b/>
          <w:color w:val="0070C0"/>
          <w:sz w:val="28"/>
          <w:szCs w:val="28"/>
          <w:u w:val="single"/>
        </w:rPr>
        <w:t xml:space="preserve">. </w:t>
      </w:r>
      <w:r w:rsidR="003A77EB" w:rsidRPr="00B619C3">
        <w:rPr>
          <w:rFonts w:ascii="Bookman Old Style" w:hAnsi="Bookman Old Style"/>
          <w:b/>
          <w:color w:val="0070C0"/>
          <w:sz w:val="28"/>
          <w:szCs w:val="28"/>
          <w:u w:val="single"/>
        </w:rPr>
        <w:t>Εμπειρία από τη συμμετοχή των εταίρων στη</w:t>
      </w:r>
      <w:r w:rsidR="008E72A9" w:rsidRPr="00B619C3">
        <w:rPr>
          <w:rFonts w:ascii="Bookman Old Style" w:hAnsi="Bookman Old Style"/>
          <w:b/>
          <w:color w:val="0070C0"/>
          <w:sz w:val="28"/>
          <w:szCs w:val="28"/>
          <w:u w:val="single"/>
        </w:rPr>
        <w:t xml:space="preserve"> </w:t>
      </w:r>
      <w:r w:rsidR="003A77EB" w:rsidRPr="00B619C3">
        <w:rPr>
          <w:rFonts w:ascii="Bookman Old Style" w:hAnsi="Bookman Old Style"/>
          <w:b/>
          <w:color w:val="0070C0"/>
          <w:sz w:val="28"/>
          <w:szCs w:val="28"/>
          <w:u w:val="single"/>
        </w:rPr>
        <w:t>Σ</w:t>
      </w:r>
      <w:r w:rsidR="008E72A9" w:rsidRPr="00B619C3">
        <w:rPr>
          <w:rFonts w:ascii="Bookman Old Style" w:hAnsi="Bookman Old Style"/>
          <w:b/>
          <w:color w:val="0070C0"/>
          <w:sz w:val="28"/>
          <w:szCs w:val="28"/>
          <w:u w:val="single"/>
        </w:rPr>
        <w:t>ΒΑΑ</w:t>
      </w:r>
    </w:p>
    <w:p w:rsidR="008E72A9" w:rsidRPr="00B619C3" w:rsidRDefault="008E72A9" w:rsidP="00B619C3">
      <w:pPr>
        <w:rPr>
          <w:rFonts w:ascii="Bookman Old Style" w:hAnsi="Bookman Old Style"/>
          <w:bCs/>
          <w:sz w:val="18"/>
          <w:szCs w:val="18"/>
        </w:rPr>
      </w:pPr>
      <w:r w:rsidRPr="00B619C3">
        <w:rPr>
          <w:rFonts w:ascii="Bookman Old Style" w:hAnsi="Bookman Old Style"/>
          <w:bCs/>
          <w:sz w:val="18"/>
          <w:szCs w:val="18"/>
        </w:rPr>
        <w:t xml:space="preserve">Η συζήτηση θα πραγματοποιηθεί στο πλαίσιο της μελέτης “Αποτίμηση χωρικών στρατηγικών στην Περιφέρεια ΑΜΘ” που υλοποιείται από την Περιφερειακή Ένωση Δήμων και την ΕΕΤΑΑ ΑΕ. </w:t>
      </w:r>
    </w:p>
    <w:p w:rsidR="008E72A9" w:rsidRPr="003A77EB" w:rsidRDefault="008E72A9" w:rsidP="008E72A9">
      <w:pPr>
        <w:rPr>
          <w:rFonts w:ascii="Bookman Old Style" w:hAnsi="Bookman Old Style"/>
          <w:bCs/>
          <w:sz w:val="18"/>
          <w:szCs w:val="18"/>
        </w:rPr>
      </w:pPr>
      <w:r w:rsidRPr="00B619C3">
        <w:rPr>
          <w:rFonts w:ascii="Bookman Old Style" w:hAnsi="Bookman Old Style"/>
          <w:bCs/>
          <w:sz w:val="18"/>
          <w:szCs w:val="18"/>
        </w:rPr>
        <w:t>Συντονιστές: Κοσμάς Σιδηρόπουλος &amp; Βίκυ Φλέγκα</w:t>
      </w:r>
      <w:r w:rsidR="003A77EB" w:rsidRPr="00B619C3">
        <w:rPr>
          <w:rFonts w:ascii="Bookman Old Style" w:hAnsi="Bookman Old Style"/>
          <w:bCs/>
          <w:sz w:val="18"/>
          <w:szCs w:val="18"/>
        </w:rPr>
        <w:t>, στελέχη ΕΕΤΑΑ</w:t>
      </w:r>
    </w:p>
    <w:sectPr w:rsidR="008E72A9" w:rsidRPr="003A77EB" w:rsidSect="00BB7323">
      <w:headerReference w:type="default" r:id="rId8"/>
      <w:footerReference w:type="default" r:id="rId9"/>
      <w:pgSz w:w="11906" w:h="16838" w:code="9"/>
      <w:pgMar w:top="1766" w:right="1701" w:bottom="1701" w:left="1418" w:header="737" w:footer="7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D0F15" w:rsidRDefault="003D0F15" w:rsidP="00156F70">
      <w:r>
        <w:separator/>
      </w:r>
    </w:p>
  </w:endnote>
  <w:endnote w:type="continuationSeparator" w:id="0">
    <w:p w:rsidR="003D0F15" w:rsidRDefault="003D0F15" w:rsidP="00156F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Tahoma">
    <w:altName w:val="Tahoma"/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Umbrella">
    <w:altName w:val="Courier New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2986123"/>
      <w:docPartObj>
        <w:docPartGallery w:val="Page Numbers (Bottom of Page)"/>
        <w:docPartUnique/>
      </w:docPartObj>
    </w:sdtPr>
    <w:sdtEndPr>
      <w:rPr>
        <w:noProof/>
        <w:sz w:val="28"/>
      </w:rPr>
    </w:sdtEndPr>
    <w:sdtContent>
      <w:p w:rsidR="00FF61B9" w:rsidRPr="007874C4" w:rsidRDefault="00BB7323" w:rsidP="007874C4">
        <w:pPr>
          <w:pStyle w:val="a7"/>
          <w:rPr>
            <w:sz w:val="28"/>
          </w:rPr>
        </w:pPr>
        <w:r w:rsidRPr="00193175">
          <w:rPr>
            <w:noProof/>
            <w:sz w:val="28"/>
          </w:rPr>
          <w:drawing>
            <wp:anchor distT="0" distB="0" distL="114300" distR="114300" simplePos="0" relativeHeight="251660288" behindDoc="1" locked="0" layoutInCell="1" allowOverlap="1">
              <wp:simplePos x="0" y="0"/>
              <wp:positionH relativeFrom="column">
                <wp:posOffset>-177578</wp:posOffset>
              </wp:positionH>
              <wp:positionV relativeFrom="paragraph">
                <wp:posOffset>-216535</wp:posOffset>
              </wp:positionV>
              <wp:extent cx="5939806" cy="712382"/>
              <wp:effectExtent l="0" t="0" r="3810" b="0"/>
              <wp:wrapNone/>
              <wp:docPr id="22" name="Picture 22" descr="https://www.eydamth.gr/images/logos/logobanner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 descr="https://www.eydamth.gr/images/logos/logobanner.png"/>
                      <pic:cNvPicPr>
                        <a:picLocks noChangeAspect="1" noChangeArrowheads="1"/>
                      </pic:cNvPicPr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939806" cy="71238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0E0211" w:rsidRPr="007874C4">
          <w:rPr>
            <w:color w:val="0070C0"/>
            <w:sz w:val="28"/>
          </w:rPr>
          <w:t xml:space="preserve"> </w:t>
        </w:r>
        <w:r w:rsidR="00D82E56" w:rsidRPr="007874C4">
          <w:rPr>
            <w:noProof/>
            <w:sz w:val="28"/>
          </w:rPr>
          <w:t xml:space="preserve"> </w:t>
        </w:r>
      </w:p>
    </w:sdtContent>
  </w:sdt>
  <w:p w:rsidR="00FF61B9" w:rsidRPr="00156F70" w:rsidRDefault="00FF61B9">
    <w:pPr>
      <w:pStyle w:val="a8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D0F15" w:rsidRDefault="003D0F15" w:rsidP="00156F70">
      <w:r>
        <w:separator/>
      </w:r>
    </w:p>
  </w:footnote>
  <w:footnote w:type="continuationSeparator" w:id="0">
    <w:p w:rsidR="003D0F15" w:rsidRDefault="003D0F15" w:rsidP="00156F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61B9" w:rsidRDefault="00BB7323" w:rsidP="00BB7323">
    <w:pPr>
      <w:pStyle w:val="a7"/>
      <w:tabs>
        <w:tab w:val="clear" w:pos="4153"/>
        <w:tab w:val="clear" w:pos="8306"/>
        <w:tab w:val="left" w:pos="1005"/>
      </w:tabs>
      <w:rPr>
        <w:rFonts w:asciiTheme="minorHAnsi" w:hAnsiTheme="minorHAnsi"/>
        <w:color w:val="1F4E79" w:themeColor="accent1" w:themeShade="80"/>
      </w:rPr>
    </w:pPr>
    <w:r>
      <w:rPr>
        <w:noProof/>
        <w:sz w:val="28"/>
      </w:rPr>
      <w:drawing>
        <wp:anchor distT="0" distB="0" distL="114300" distR="114300" simplePos="0" relativeHeight="251670528" behindDoc="1" locked="0" layoutInCell="1" allowOverlap="1" wp14:anchorId="06F4EB80" wp14:editId="7CFB4CF6">
          <wp:simplePos x="0" y="0"/>
          <wp:positionH relativeFrom="column">
            <wp:posOffset>105395</wp:posOffset>
          </wp:positionH>
          <wp:positionV relativeFrom="paragraph">
            <wp:posOffset>-403860</wp:posOffset>
          </wp:positionV>
          <wp:extent cx="1134512" cy="1104900"/>
          <wp:effectExtent l="0" t="0" r="8890" b="0"/>
          <wp:wrapNone/>
          <wp:docPr id="20" name="Picture 20" descr="T:\Web\JOBSweb\ΑΛΕΞΠΟΛΗ\ΛΟΓΟΤΥΠΟ ΔΗΜΟΥ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:\Web\JOBSweb\ΑΛΕΞΠΟΛΗ\ΛΟΓΟΤΥΠΟ ΔΗΜΟΥ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4512" cy="1104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Bookman Old Style" w:hAnsi="Bookman Old Style"/>
        <w:noProof/>
        <w:highlight w:val="yellow"/>
      </w:rPr>
      <w:drawing>
        <wp:anchor distT="0" distB="0" distL="114300" distR="114300" simplePos="0" relativeHeight="251668480" behindDoc="1" locked="0" layoutInCell="1" allowOverlap="1" wp14:anchorId="27887282" wp14:editId="389DA8E3">
          <wp:simplePos x="0" y="0"/>
          <wp:positionH relativeFrom="column">
            <wp:posOffset>-847267</wp:posOffset>
          </wp:positionH>
          <wp:positionV relativeFrom="paragraph">
            <wp:posOffset>-404200</wp:posOffset>
          </wp:positionV>
          <wp:extent cx="956930" cy="1105119"/>
          <wp:effectExtent l="0" t="0" r="0" b="0"/>
          <wp:wrapNone/>
          <wp:docPr id="21" name="Picture 21" descr="T:\Web\JOBSweb\ΑΛΕΞΠΟΛΗ\ΒΑΑ 14-20\ΤΒ\ΔΗΜΟΣΙΟΤΗΤΑ\LOGO svaalexandroupol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:\Web\JOBSweb\ΑΛΕΞΠΟΛΗ\ΒΑΑ 14-20\ΤΒ\ΔΗΜΟΣΙΟΤΗΤΑ\LOGO svaalexandroupoli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5935" cy="11155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F61B9" w:rsidRPr="00156F70">
      <w:rPr>
        <w:rFonts w:ascii="Umbrella" w:hAnsi="Umbrella"/>
        <w:color w:val="1F4E79" w:themeColor="accent1" w:themeShade="80"/>
      </w:rPr>
      <w:t xml:space="preserve">  </w:t>
    </w:r>
    <w:r>
      <w:rPr>
        <w:rFonts w:ascii="Umbrella" w:hAnsi="Umbrella"/>
        <w:color w:val="1F4E79" w:themeColor="accent1" w:themeShade="8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8"/>
    <w:multiLevelType w:val="multilevel"/>
    <w:tmpl w:val="00000008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Calibri"/>
        <w:b w:val="0"/>
        <w:bCs w:val="0"/>
        <w:i w:val="0"/>
        <w:iCs w:val="0"/>
        <w:color w:val="000000"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1" w15:restartNumberingAfterBreak="0">
    <w:nsid w:val="001676EE"/>
    <w:multiLevelType w:val="hybridMultilevel"/>
    <w:tmpl w:val="B7FCC1DA"/>
    <w:lvl w:ilvl="0" w:tplc="87AE4EAC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8000F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2" w15:restartNumberingAfterBreak="0">
    <w:nsid w:val="0D314BDE"/>
    <w:multiLevelType w:val="hybridMultilevel"/>
    <w:tmpl w:val="36F237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C1DAF"/>
    <w:multiLevelType w:val="hybridMultilevel"/>
    <w:tmpl w:val="E01E592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464267"/>
    <w:multiLevelType w:val="hybridMultilevel"/>
    <w:tmpl w:val="4C1E6F22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52567B"/>
    <w:multiLevelType w:val="hybridMultilevel"/>
    <w:tmpl w:val="ED3E2130"/>
    <w:lvl w:ilvl="0" w:tplc="148E0592">
      <w:start w:val="65535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2471D8"/>
    <w:multiLevelType w:val="hybridMultilevel"/>
    <w:tmpl w:val="64CEC680"/>
    <w:lvl w:ilvl="0" w:tplc="148E0592">
      <w:start w:val="65535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582F00"/>
    <w:multiLevelType w:val="hybridMultilevel"/>
    <w:tmpl w:val="A6CC58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4C536C"/>
    <w:multiLevelType w:val="hybridMultilevel"/>
    <w:tmpl w:val="38EAC81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812533"/>
    <w:multiLevelType w:val="hybridMultilevel"/>
    <w:tmpl w:val="68145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940623"/>
    <w:multiLevelType w:val="hybridMultilevel"/>
    <w:tmpl w:val="3266BD80"/>
    <w:lvl w:ilvl="0" w:tplc="ED0A3F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C944A4"/>
    <w:multiLevelType w:val="hybridMultilevel"/>
    <w:tmpl w:val="18C6DA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0C2736C"/>
    <w:multiLevelType w:val="hybridMultilevel"/>
    <w:tmpl w:val="69962C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996A86"/>
    <w:multiLevelType w:val="hybridMultilevel"/>
    <w:tmpl w:val="DF1E2398"/>
    <w:lvl w:ilvl="0" w:tplc="148E0592">
      <w:start w:val="65535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462DDD"/>
    <w:multiLevelType w:val="hybridMultilevel"/>
    <w:tmpl w:val="693A513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05D15"/>
    <w:multiLevelType w:val="hybridMultilevel"/>
    <w:tmpl w:val="7A02091E"/>
    <w:lvl w:ilvl="0" w:tplc="ED0A3F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C81D1A"/>
    <w:multiLevelType w:val="hybridMultilevel"/>
    <w:tmpl w:val="69B23DB6"/>
    <w:lvl w:ilvl="0" w:tplc="ED0A3F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E4002F"/>
    <w:multiLevelType w:val="hybridMultilevel"/>
    <w:tmpl w:val="431CE9D2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996F94"/>
    <w:multiLevelType w:val="hybridMultilevel"/>
    <w:tmpl w:val="2FA2CF9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680071"/>
    <w:multiLevelType w:val="hybridMultilevel"/>
    <w:tmpl w:val="476A4170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820CCF"/>
    <w:multiLevelType w:val="hybridMultilevel"/>
    <w:tmpl w:val="29563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A45A04"/>
    <w:multiLevelType w:val="hybridMultilevel"/>
    <w:tmpl w:val="4E2EBC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B62861"/>
    <w:multiLevelType w:val="hybridMultilevel"/>
    <w:tmpl w:val="B8CC06A6"/>
    <w:lvl w:ilvl="0" w:tplc="148E0592">
      <w:start w:val="65535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0D6301"/>
    <w:multiLevelType w:val="hybridMultilevel"/>
    <w:tmpl w:val="E9089C9E"/>
    <w:lvl w:ilvl="0" w:tplc="FFFFFFFF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4" w15:restartNumberingAfterBreak="0">
    <w:nsid w:val="4CF04AE0"/>
    <w:multiLevelType w:val="hybridMultilevel"/>
    <w:tmpl w:val="4BA20BA4"/>
    <w:lvl w:ilvl="0" w:tplc="ED0A3F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CE7AD09C">
      <w:numFmt w:val="bullet"/>
      <w:lvlText w:val="-"/>
      <w:lvlJc w:val="left"/>
      <w:pPr>
        <w:ind w:left="1440" w:hanging="360"/>
      </w:pPr>
      <w:rPr>
        <w:rFonts w:ascii="Calibri" w:eastAsia="SimSun" w:hAnsi="Calibri" w:cs="Verdan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5D55CF"/>
    <w:multiLevelType w:val="hybridMultilevel"/>
    <w:tmpl w:val="42842608"/>
    <w:lvl w:ilvl="0" w:tplc="ED0A3F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85CF5"/>
    <w:multiLevelType w:val="hybridMultilevel"/>
    <w:tmpl w:val="F49EEEB6"/>
    <w:lvl w:ilvl="0" w:tplc="ED0A3F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D942A6"/>
    <w:multiLevelType w:val="hybridMultilevel"/>
    <w:tmpl w:val="1AD6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682DB7"/>
    <w:multiLevelType w:val="hybridMultilevel"/>
    <w:tmpl w:val="E76470EC"/>
    <w:lvl w:ilvl="0" w:tplc="ED0A3F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100EC6"/>
    <w:multiLevelType w:val="hybridMultilevel"/>
    <w:tmpl w:val="2FB81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E7AD09C">
      <w:numFmt w:val="bullet"/>
      <w:lvlText w:val="-"/>
      <w:lvlJc w:val="left"/>
      <w:pPr>
        <w:ind w:left="1440" w:hanging="360"/>
      </w:pPr>
      <w:rPr>
        <w:rFonts w:ascii="Calibri" w:eastAsia="SimSun" w:hAnsi="Calibri" w:cs="Verdan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CE6086"/>
    <w:multiLevelType w:val="hybridMultilevel"/>
    <w:tmpl w:val="62048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DF20A3"/>
    <w:multiLevelType w:val="hybridMultilevel"/>
    <w:tmpl w:val="8C56492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C45D0E"/>
    <w:multiLevelType w:val="hybridMultilevel"/>
    <w:tmpl w:val="76180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E35D41"/>
    <w:multiLevelType w:val="hybridMultilevel"/>
    <w:tmpl w:val="528C5F30"/>
    <w:lvl w:ilvl="0" w:tplc="ED0A3F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533374"/>
    <w:multiLevelType w:val="hybridMultilevel"/>
    <w:tmpl w:val="2F4CE94E"/>
    <w:lvl w:ilvl="0" w:tplc="F3DCDC9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F894D2C6">
      <w:start w:val="2"/>
      <w:numFmt w:val="bullet"/>
      <w:lvlText w:val="-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7783880"/>
    <w:multiLevelType w:val="hybridMultilevel"/>
    <w:tmpl w:val="81CCCF6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2C141B"/>
    <w:multiLevelType w:val="hybridMultilevel"/>
    <w:tmpl w:val="0DCED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5D67EA"/>
    <w:multiLevelType w:val="hybridMultilevel"/>
    <w:tmpl w:val="94226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B7671F"/>
    <w:multiLevelType w:val="hybridMultilevel"/>
    <w:tmpl w:val="9CC4ADBC"/>
    <w:lvl w:ilvl="0" w:tplc="148E0592">
      <w:start w:val="65535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D37C1F"/>
    <w:multiLevelType w:val="hybridMultilevel"/>
    <w:tmpl w:val="2D384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6408EA"/>
    <w:multiLevelType w:val="hybridMultilevel"/>
    <w:tmpl w:val="76843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2711F3"/>
    <w:multiLevelType w:val="hybridMultilevel"/>
    <w:tmpl w:val="B6FC5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3F4AA5"/>
    <w:multiLevelType w:val="hybridMultilevel"/>
    <w:tmpl w:val="2E1EA64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98358B"/>
    <w:multiLevelType w:val="hybridMultilevel"/>
    <w:tmpl w:val="A1F6FBF0"/>
    <w:lvl w:ilvl="0" w:tplc="ED0A3F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EC293A"/>
    <w:multiLevelType w:val="hybridMultilevel"/>
    <w:tmpl w:val="A2924C4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F26C70"/>
    <w:multiLevelType w:val="hybridMultilevel"/>
    <w:tmpl w:val="30C4250A"/>
    <w:lvl w:ilvl="0" w:tplc="ED0A3F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7"/>
  </w:num>
  <w:num w:numId="3">
    <w:abstractNumId w:val="29"/>
  </w:num>
  <w:num w:numId="4">
    <w:abstractNumId w:val="32"/>
  </w:num>
  <w:num w:numId="5">
    <w:abstractNumId w:val="30"/>
  </w:num>
  <w:num w:numId="6">
    <w:abstractNumId w:val="6"/>
  </w:num>
  <w:num w:numId="7">
    <w:abstractNumId w:val="13"/>
  </w:num>
  <w:num w:numId="8">
    <w:abstractNumId w:val="38"/>
  </w:num>
  <w:num w:numId="9">
    <w:abstractNumId w:val="5"/>
  </w:num>
  <w:num w:numId="10">
    <w:abstractNumId w:val="22"/>
  </w:num>
  <w:num w:numId="11">
    <w:abstractNumId w:val="39"/>
  </w:num>
  <w:num w:numId="12">
    <w:abstractNumId w:val="8"/>
  </w:num>
  <w:num w:numId="13">
    <w:abstractNumId w:val="9"/>
  </w:num>
  <w:num w:numId="14">
    <w:abstractNumId w:val="2"/>
  </w:num>
  <w:num w:numId="15">
    <w:abstractNumId w:val="21"/>
  </w:num>
  <w:num w:numId="16">
    <w:abstractNumId w:val="11"/>
  </w:num>
  <w:num w:numId="17">
    <w:abstractNumId w:val="12"/>
  </w:num>
  <w:num w:numId="18">
    <w:abstractNumId w:val="34"/>
  </w:num>
  <w:num w:numId="19">
    <w:abstractNumId w:val="19"/>
  </w:num>
  <w:num w:numId="20">
    <w:abstractNumId w:val="40"/>
  </w:num>
  <w:num w:numId="21">
    <w:abstractNumId w:val="27"/>
  </w:num>
  <w:num w:numId="22">
    <w:abstractNumId w:val="36"/>
  </w:num>
  <w:num w:numId="23">
    <w:abstractNumId w:val="35"/>
  </w:num>
  <w:num w:numId="24">
    <w:abstractNumId w:val="23"/>
  </w:num>
  <w:num w:numId="25">
    <w:abstractNumId w:val="44"/>
  </w:num>
  <w:num w:numId="26">
    <w:abstractNumId w:val="33"/>
  </w:num>
  <w:num w:numId="27">
    <w:abstractNumId w:val="24"/>
  </w:num>
  <w:num w:numId="28">
    <w:abstractNumId w:val="42"/>
  </w:num>
  <w:num w:numId="29">
    <w:abstractNumId w:val="31"/>
  </w:num>
  <w:num w:numId="30">
    <w:abstractNumId w:val="14"/>
  </w:num>
  <w:num w:numId="31">
    <w:abstractNumId w:val="25"/>
  </w:num>
  <w:num w:numId="32">
    <w:abstractNumId w:val="10"/>
  </w:num>
  <w:num w:numId="33">
    <w:abstractNumId w:val="15"/>
  </w:num>
  <w:num w:numId="34">
    <w:abstractNumId w:val="16"/>
  </w:num>
  <w:num w:numId="35">
    <w:abstractNumId w:val="28"/>
  </w:num>
  <w:num w:numId="36">
    <w:abstractNumId w:val="26"/>
  </w:num>
  <w:num w:numId="37">
    <w:abstractNumId w:val="45"/>
  </w:num>
  <w:num w:numId="38">
    <w:abstractNumId w:val="43"/>
  </w:num>
  <w:num w:numId="39">
    <w:abstractNumId w:val="18"/>
  </w:num>
  <w:num w:numId="40">
    <w:abstractNumId w:val="1"/>
  </w:num>
  <w:num w:numId="41">
    <w:abstractNumId w:val="7"/>
  </w:num>
  <w:num w:numId="42">
    <w:abstractNumId w:val="41"/>
  </w:num>
  <w:num w:numId="43">
    <w:abstractNumId w:val="4"/>
  </w:num>
  <w:num w:numId="44">
    <w:abstractNumId w:val="3"/>
  </w:num>
  <w:num w:numId="45">
    <w:abstractNumId w:val="17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yNDWwMDc1NzQAAiUdpeDU4uLM/DyQAiOzWgCfezgILQAAAA=="/>
  </w:docVars>
  <w:rsids>
    <w:rsidRoot w:val="00480949"/>
    <w:rsid w:val="000028F7"/>
    <w:rsid w:val="00002EE3"/>
    <w:rsid w:val="0000502D"/>
    <w:rsid w:val="0001091B"/>
    <w:rsid w:val="00026B49"/>
    <w:rsid w:val="0002720A"/>
    <w:rsid w:val="00027A96"/>
    <w:rsid w:val="00036E33"/>
    <w:rsid w:val="0004010D"/>
    <w:rsid w:val="00042416"/>
    <w:rsid w:val="000473BA"/>
    <w:rsid w:val="00047555"/>
    <w:rsid w:val="000507DD"/>
    <w:rsid w:val="00054E70"/>
    <w:rsid w:val="00060BAD"/>
    <w:rsid w:val="000624B3"/>
    <w:rsid w:val="00062672"/>
    <w:rsid w:val="00070C50"/>
    <w:rsid w:val="00093962"/>
    <w:rsid w:val="000A04D2"/>
    <w:rsid w:val="000A15FC"/>
    <w:rsid w:val="000A2229"/>
    <w:rsid w:val="000B09EF"/>
    <w:rsid w:val="000B2E24"/>
    <w:rsid w:val="000C5F2F"/>
    <w:rsid w:val="000C67A6"/>
    <w:rsid w:val="000D0555"/>
    <w:rsid w:val="000D128C"/>
    <w:rsid w:val="000D19D2"/>
    <w:rsid w:val="000D4AA9"/>
    <w:rsid w:val="000D77CF"/>
    <w:rsid w:val="000E0211"/>
    <w:rsid w:val="000E54B8"/>
    <w:rsid w:val="000E6F11"/>
    <w:rsid w:val="000F01F4"/>
    <w:rsid w:val="000F4767"/>
    <w:rsid w:val="000F75B2"/>
    <w:rsid w:val="000F7635"/>
    <w:rsid w:val="00100031"/>
    <w:rsid w:val="00106C49"/>
    <w:rsid w:val="0011128A"/>
    <w:rsid w:val="0011181D"/>
    <w:rsid w:val="001141C0"/>
    <w:rsid w:val="001154E9"/>
    <w:rsid w:val="00116468"/>
    <w:rsid w:val="0012105D"/>
    <w:rsid w:val="00127A3A"/>
    <w:rsid w:val="00130473"/>
    <w:rsid w:val="00134B00"/>
    <w:rsid w:val="00140AE6"/>
    <w:rsid w:val="001432DB"/>
    <w:rsid w:val="001452BF"/>
    <w:rsid w:val="00150AFD"/>
    <w:rsid w:val="00152ACB"/>
    <w:rsid w:val="001558DA"/>
    <w:rsid w:val="00156F70"/>
    <w:rsid w:val="0015736E"/>
    <w:rsid w:val="0016117E"/>
    <w:rsid w:val="00161924"/>
    <w:rsid w:val="00162E95"/>
    <w:rsid w:val="00163EF5"/>
    <w:rsid w:val="001718AB"/>
    <w:rsid w:val="00171929"/>
    <w:rsid w:val="00173429"/>
    <w:rsid w:val="00173DC0"/>
    <w:rsid w:val="00174F77"/>
    <w:rsid w:val="0017737D"/>
    <w:rsid w:val="00185149"/>
    <w:rsid w:val="00190916"/>
    <w:rsid w:val="001921C1"/>
    <w:rsid w:val="00193175"/>
    <w:rsid w:val="00194411"/>
    <w:rsid w:val="001A20EF"/>
    <w:rsid w:val="001A60F4"/>
    <w:rsid w:val="001A7554"/>
    <w:rsid w:val="001B15B9"/>
    <w:rsid w:val="001B1696"/>
    <w:rsid w:val="001B60F7"/>
    <w:rsid w:val="001D2DEA"/>
    <w:rsid w:val="001D3F3C"/>
    <w:rsid w:val="001D7C8D"/>
    <w:rsid w:val="001E1F98"/>
    <w:rsid w:val="001E5CE8"/>
    <w:rsid w:val="001E6570"/>
    <w:rsid w:val="001F06DE"/>
    <w:rsid w:val="001F10CD"/>
    <w:rsid w:val="001F2E84"/>
    <w:rsid w:val="001F3513"/>
    <w:rsid w:val="001F37F2"/>
    <w:rsid w:val="002007B0"/>
    <w:rsid w:val="00200989"/>
    <w:rsid w:val="00204896"/>
    <w:rsid w:val="00220552"/>
    <w:rsid w:val="0022455B"/>
    <w:rsid w:val="00224D5A"/>
    <w:rsid w:val="002251F5"/>
    <w:rsid w:val="00226FC0"/>
    <w:rsid w:val="002312CC"/>
    <w:rsid w:val="0023473B"/>
    <w:rsid w:val="002408ED"/>
    <w:rsid w:val="00241ACB"/>
    <w:rsid w:val="002455E6"/>
    <w:rsid w:val="00246537"/>
    <w:rsid w:val="00254012"/>
    <w:rsid w:val="00255397"/>
    <w:rsid w:val="002607EE"/>
    <w:rsid w:val="002633FE"/>
    <w:rsid w:val="00263B36"/>
    <w:rsid w:val="002664BC"/>
    <w:rsid w:val="00266F71"/>
    <w:rsid w:val="00272AF6"/>
    <w:rsid w:val="002740E6"/>
    <w:rsid w:val="00274FC5"/>
    <w:rsid w:val="00276A6D"/>
    <w:rsid w:val="00283DB2"/>
    <w:rsid w:val="00284A0E"/>
    <w:rsid w:val="00284B1F"/>
    <w:rsid w:val="00285798"/>
    <w:rsid w:val="002953A5"/>
    <w:rsid w:val="00295C07"/>
    <w:rsid w:val="00296380"/>
    <w:rsid w:val="00297992"/>
    <w:rsid w:val="002A37ED"/>
    <w:rsid w:val="002A4763"/>
    <w:rsid w:val="002A7F32"/>
    <w:rsid w:val="002B3D49"/>
    <w:rsid w:val="002B5348"/>
    <w:rsid w:val="002B7C3B"/>
    <w:rsid w:val="002C0BF5"/>
    <w:rsid w:val="002C4F66"/>
    <w:rsid w:val="002D2E04"/>
    <w:rsid w:val="002E0B6E"/>
    <w:rsid w:val="002E4FEF"/>
    <w:rsid w:val="002E6F13"/>
    <w:rsid w:val="002F31B1"/>
    <w:rsid w:val="002F391F"/>
    <w:rsid w:val="002F58D9"/>
    <w:rsid w:val="002F7857"/>
    <w:rsid w:val="002F7ACA"/>
    <w:rsid w:val="00300BED"/>
    <w:rsid w:val="00303993"/>
    <w:rsid w:val="003066C1"/>
    <w:rsid w:val="00311404"/>
    <w:rsid w:val="003133DD"/>
    <w:rsid w:val="00321010"/>
    <w:rsid w:val="00321C7E"/>
    <w:rsid w:val="00324557"/>
    <w:rsid w:val="0032555A"/>
    <w:rsid w:val="003270AD"/>
    <w:rsid w:val="003310BC"/>
    <w:rsid w:val="00333678"/>
    <w:rsid w:val="0034624B"/>
    <w:rsid w:val="00353147"/>
    <w:rsid w:val="00357D10"/>
    <w:rsid w:val="00364FB7"/>
    <w:rsid w:val="00371451"/>
    <w:rsid w:val="00371E39"/>
    <w:rsid w:val="00372659"/>
    <w:rsid w:val="00374BED"/>
    <w:rsid w:val="00374E52"/>
    <w:rsid w:val="003778AD"/>
    <w:rsid w:val="00380614"/>
    <w:rsid w:val="00381F1D"/>
    <w:rsid w:val="0039413A"/>
    <w:rsid w:val="00395A57"/>
    <w:rsid w:val="003A77EB"/>
    <w:rsid w:val="003B0402"/>
    <w:rsid w:val="003B0E09"/>
    <w:rsid w:val="003B4706"/>
    <w:rsid w:val="003B680B"/>
    <w:rsid w:val="003C0171"/>
    <w:rsid w:val="003C0A58"/>
    <w:rsid w:val="003C3018"/>
    <w:rsid w:val="003C6190"/>
    <w:rsid w:val="003D0F15"/>
    <w:rsid w:val="003D2276"/>
    <w:rsid w:val="003E18CA"/>
    <w:rsid w:val="003F2197"/>
    <w:rsid w:val="003F3AD9"/>
    <w:rsid w:val="003F5206"/>
    <w:rsid w:val="004025F6"/>
    <w:rsid w:val="004027BC"/>
    <w:rsid w:val="00405B2A"/>
    <w:rsid w:val="00406C82"/>
    <w:rsid w:val="00417D7B"/>
    <w:rsid w:val="004205AE"/>
    <w:rsid w:val="004211E0"/>
    <w:rsid w:val="00430B65"/>
    <w:rsid w:val="00431772"/>
    <w:rsid w:val="00437E97"/>
    <w:rsid w:val="00442C1F"/>
    <w:rsid w:val="00444E3D"/>
    <w:rsid w:val="00445B3A"/>
    <w:rsid w:val="00452DA5"/>
    <w:rsid w:val="00462F08"/>
    <w:rsid w:val="00473846"/>
    <w:rsid w:val="00473CDB"/>
    <w:rsid w:val="004808E2"/>
    <w:rsid w:val="00480949"/>
    <w:rsid w:val="00483582"/>
    <w:rsid w:val="0049182C"/>
    <w:rsid w:val="00492BAB"/>
    <w:rsid w:val="00495F0B"/>
    <w:rsid w:val="00496748"/>
    <w:rsid w:val="0049707F"/>
    <w:rsid w:val="004A0D58"/>
    <w:rsid w:val="004A6198"/>
    <w:rsid w:val="004B091D"/>
    <w:rsid w:val="004B0C62"/>
    <w:rsid w:val="004B0D65"/>
    <w:rsid w:val="004B20A3"/>
    <w:rsid w:val="004B2D1C"/>
    <w:rsid w:val="004B3B36"/>
    <w:rsid w:val="004B4950"/>
    <w:rsid w:val="004C095D"/>
    <w:rsid w:val="004C43FA"/>
    <w:rsid w:val="004C52E5"/>
    <w:rsid w:val="004D4EEB"/>
    <w:rsid w:val="004E3331"/>
    <w:rsid w:val="004E4630"/>
    <w:rsid w:val="004E546F"/>
    <w:rsid w:val="004F2022"/>
    <w:rsid w:val="004F2E5E"/>
    <w:rsid w:val="004F389E"/>
    <w:rsid w:val="004F6558"/>
    <w:rsid w:val="00504C35"/>
    <w:rsid w:val="005067F4"/>
    <w:rsid w:val="00513548"/>
    <w:rsid w:val="0051358F"/>
    <w:rsid w:val="00514837"/>
    <w:rsid w:val="00524D5B"/>
    <w:rsid w:val="0052770C"/>
    <w:rsid w:val="00531941"/>
    <w:rsid w:val="00533599"/>
    <w:rsid w:val="0053729E"/>
    <w:rsid w:val="0055220F"/>
    <w:rsid w:val="0055421F"/>
    <w:rsid w:val="00555AA1"/>
    <w:rsid w:val="005652A4"/>
    <w:rsid w:val="00565532"/>
    <w:rsid w:val="005710E9"/>
    <w:rsid w:val="0057203A"/>
    <w:rsid w:val="005722B8"/>
    <w:rsid w:val="00581D04"/>
    <w:rsid w:val="005838DA"/>
    <w:rsid w:val="00583C22"/>
    <w:rsid w:val="005954F3"/>
    <w:rsid w:val="005A18CD"/>
    <w:rsid w:val="005A380A"/>
    <w:rsid w:val="005A4A0A"/>
    <w:rsid w:val="005B1AD7"/>
    <w:rsid w:val="005B5D70"/>
    <w:rsid w:val="005C4E94"/>
    <w:rsid w:val="005C5542"/>
    <w:rsid w:val="005C55BA"/>
    <w:rsid w:val="005C6C50"/>
    <w:rsid w:val="005E475A"/>
    <w:rsid w:val="005F48AE"/>
    <w:rsid w:val="006012B8"/>
    <w:rsid w:val="00602A2C"/>
    <w:rsid w:val="00606A32"/>
    <w:rsid w:val="00611606"/>
    <w:rsid w:val="006162DC"/>
    <w:rsid w:val="0062179C"/>
    <w:rsid w:val="006223AA"/>
    <w:rsid w:val="00622472"/>
    <w:rsid w:val="00627DAA"/>
    <w:rsid w:val="006373E8"/>
    <w:rsid w:val="0064093E"/>
    <w:rsid w:val="00642DB7"/>
    <w:rsid w:val="006463B8"/>
    <w:rsid w:val="00650613"/>
    <w:rsid w:val="00651EB3"/>
    <w:rsid w:val="0065726D"/>
    <w:rsid w:val="00661086"/>
    <w:rsid w:val="0066503D"/>
    <w:rsid w:val="00670036"/>
    <w:rsid w:val="00671E38"/>
    <w:rsid w:val="00672A81"/>
    <w:rsid w:val="00672DF5"/>
    <w:rsid w:val="006829A9"/>
    <w:rsid w:val="006839C3"/>
    <w:rsid w:val="0068461B"/>
    <w:rsid w:val="0068502A"/>
    <w:rsid w:val="006852A4"/>
    <w:rsid w:val="006860DF"/>
    <w:rsid w:val="00686EE1"/>
    <w:rsid w:val="0069031A"/>
    <w:rsid w:val="006A017F"/>
    <w:rsid w:val="006A343E"/>
    <w:rsid w:val="006A3525"/>
    <w:rsid w:val="006A4580"/>
    <w:rsid w:val="006A7712"/>
    <w:rsid w:val="006B2E78"/>
    <w:rsid w:val="006B79F5"/>
    <w:rsid w:val="006C0272"/>
    <w:rsid w:val="006C241A"/>
    <w:rsid w:val="006C4582"/>
    <w:rsid w:val="006C4875"/>
    <w:rsid w:val="006C5168"/>
    <w:rsid w:val="006C5844"/>
    <w:rsid w:val="006D34E2"/>
    <w:rsid w:val="006D4187"/>
    <w:rsid w:val="006E3FFE"/>
    <w:rsid w:val="006E5A4C"/>
    <w:rsid w:val="006E770C"/>
    <w:rsid w:val="00702258"/>
    <w:rsid w:val="00707B1B"/>
    <w:rsid w:val="00710AA2"/>
    <w:rsid w:val="00714922"/>
    <w:rsid w:val="0071640A"/>
    <w:rsid w:val="00716936"/>
    <w:rsid w:val="007244A4"/>
    <w:rsid w:val="00727B0A"/>
    <w:rsid w:val="00731F52"/>
    <w:rsid w:val="007343BB"/>
    <w:rsid w:val="00735E95"/>
    <w:rsid w:val="007362DA"/>
    <w:rsid w:val="00736E67"/>
    <w:rsid w:val="00736F90"/>
    <w:rsid w:val="00742181"/>
    <w:rsid w:val="00742F21"/>
    <w:rsid w:val="00744829"/>
    <w:rsid w:val="0075090F"/>
    <w:rsid w:val="007528C5"/>
    <w:rsid w:val="00754868"/>
    <w:rsid w:val="00755C81"/>
    <w:rsid w:val="00762C87"/>
    <w:rsid w:val="00762D6B"/>
    <w:rsid w:val="0077651E"/>
    <w:rsid w:val="00776758"/>
    <w:rsid w:val="007838C7"/>
    <w:rsid w:val="007874C4"/>
    <w:rsid w:val="00787687"/>
    <w:rsid w:val="00792D0C"/>
    <w:rsid w:val="00793FD4"/>
    <w:rsid w:val="007A0E1B"/>
    <w:rsid w:val="007A2191"/>
    <w:rsid w:val="007A2396"/>
    <w:rsid w:val="007A346F"/>
    <w:rsid w:val="007A4D5B"/>
    <w:rsid w:val="007A5255"/>
    <w:rsid w:val="007B4565"/>
    <w:rsid w:val="007D69D5"/>
    <w:rsid w:val="007E26CE"/>
    <w:rsid w:val="00801F65"/>
    <w:rsid w:val="00804A0A"/>
    <w:rsid w:val="008066D3"/>
    <w:rsid w:val="00812B54"/>
    <w:rsid w:val="00816B0A"/>
    <w:rsid w:val="008173B6"/>
    <w:rsid w:val="00820F3C"/>
    <w:rsid w:val="008259AF"/>
    <w:rsid w:val="00827624"/>
    <w:rsid w:val="00830497"/>
    <w:rsid w:val="008310E8"/>
    <w:rsid w:val="00831B46"/>
    <w:rsid w:val="008326A8"/>
    <w:rsid w:val="0083744C"/>
    <w:rsid w:val="0084324B"/>
    <w:rsid w:val="00853253"/>
    <w:rsid w:val="008537AF"/>
    <w:rsid w:val="008616A5"/>
    <w:rsid w:val="0086239E"/>
    <w:rsid w:val="00870ADE"/>
    <w:rsid w:val="00873E46"/>
    <w:rsid w:val="00880661"/>
    <w:rsid w:val="008836B7"/>
    <w:rsid w:val="0088403A"/>
    <w:rsid w:val="00885B3D"/>
    <w:rsid w:val="00886F63"/>
    <w:rsid w:val="008948C4"/>
    <w:rsid w:val="008A4A39"/>
    <w:rsid w:val="008B02A5"/>
    <w:rsid w:val="008B0C75"/>
    <w:rsid w:val="008B0DE0"/>
    <w:rsid w:val="008B325C"/>
    <w:rsid w:val="008B6078"/>
    <w:rsid w:val="008C67E7"/>
    <w:rsid w:val="008E72A9"/>
    <w:rsid w:val="008F1047"/>
    <w:rsid w:val="008F6C33"/>
    <w:rsid w:val="00907A56"/>
    <w:rsid w:val="00915D51"/>
    <w:rsid w:val="009200D4"/>
    <w:rsid w:val="0092150C"/>
    <w:rsid w:val="00921BE4"/>
    <w:rsid w:val="00927A80"/>
    <w:rsid w:val="00930498"/>
    <w:rsid w:val="00935465"/>
    <w:rsid w:val="00946C3C"/>
    <w:rsid w:val="00957764"/>
    <w:rsid w:val="00964B0D"/>
    <w:rsid w:val="00966BDF"/>
    <w:rsid w:val="009715CF"/>
    <w:rsid w:val="0097504A"/>
    <w:rsid w:val="00975AFE"/>
    <w:rsid w:val="00977A80"/>
    <w:rsid w:val="009932BF"/>
    <w:rsid w:val="00995F9E"/>
    <w:rsid w:val="00996DDB"/>
    <w:rsid w:val="009A036F"/>
    <w:rsid w:val="009A3AB7"/>
    <w:rsid w:val="009B00A4"/>
    <w:rsid w:val="009C04C0"/>
    <w:rsid w:val="009C356C"/>
    <w:rsid w:val="009C5EE2"/>
    <w:rsid w:val="009C67DC"/>
    <w:rsid w:val="009E2207"/>
    <w:rsid w:val="009E27F4"/>
    <w:rsid w:val="009E4DD3"/>
    <w:rsid w:val="009F105A"/>
    <w:rsid w:val="009F48E1"/>
    <w:rsid w:val="009F6161"/>
    <w:rsid w:val="009F743E"/>
    <w:rsid w:val="00A072C6"/>
    <w:rsid w:val="00A0790D"/>
    <w:rsid w:val="00A13428"/>
    <w:rsid w:val="00A142B3"/>
    <w:rsid w:val="00A1499D"/>
    <w:rsid w:val="00A17F5D"/>
    <w:rsid w:val="00A20493"/>
    <w:rsid w:val="00A22B4C"/>
    <w:rsid w:val="00A348DE"/>
    <w:rsid w:val="00A34FEE"/>
    <w:rsid w:val="00A36DB3"/>
    <w:rsid w:val="00A419AE"/>
    <w:rsid w:val="00A426E4"/>
    <w:rsid w:val="00A458AE"/>
    <w:rsid w:val="00A45EF5"/>
    <w:rsid w:val="00A50BFF"/>
    <w:rsid w:val="00A51519"/>
    <w:rsid w:val="00A537DB"/>
    <w:rsid w:val="00A53D56"/>
    <w:rsid w:val="00A55984"/>
    <w:rsid w:val="00A674CF"/>
    <w:rsid w:val="00A67E22"/>
    <w:rsid w:val="00A72546"/>
    <w:rsid w:val="00A76EC4"/>
    <w:rsid w:val="00A810D2"/>
    <w:rsid w:val="00A946F5"/>
    <w:rsid w:val="00A966F5"/>
    <w:rsid w:val="00AA68C1"/>
    <w:rsid w:val="00AB3140"/>
    <w:rsid w:val="00AB681A"/>
    <w:rsid w:val="00AC14C3"/>
    <w:rsid w:val="00AC3406"/>
    <w:rsid w:val="00AC47DC"/>
    <w:rsid w:val="00AC5088"/>
    <w:rsid w:val="00AC6302"/>
    <w:rsid w:val="00AC6394"/>
    <w:rsid w:val="00AD04E5"/>
    <w:rsid w:val="00AD6CCF"/>
    <w:rsid w:val="00AE49CF"/>
    <w:rsid w:val="00AF1843"/>
    <w:rsid w:val="00AF640F"/>
    <w:rsid w:val="00B007ED"/>
    <w:rsid w:val="00B063F5"/>
    <w:rsid w:val="00B07CDD"/>
    <w:rsid w:val="00B15484"/>
    <w:rsid w:val="00B212FC"/>
    <w:rsid w:val="00B502BA"/>
    <w:rsid w:val="00B518E3"/>
    <w:rsid w:val="00B5675F"/>
    <w:rsid w:val="00B56EE9"/>
    <w:rsid w:val="00B60ADA"/>
    <w:rsid w:val="00B619C3"/>
    <w:rsid w:val="00B645EB"/>
    <w:rsid w:val="00B665AC"/>
    <w:rsid w:val="00B66E02"/>
    <w:rsid w:val="00B7493B"/>
    <w:rsid w:val="00B821C1"/>
    <w:rsid w:val="00B83B4F"/>
    <w:rsid w:val="00B83BA9"/>
    <w:rsid w:val="00B84F4C"/>
    <w:rsid w:val="00B870E5"/>
    <w:rsid w:val="00BA247F"/>
    <w:rsid w:val="00BA2653"/>
    <w:rsid w:val="00BA27AC"/>
    <w:rsid w:val="00BA37B6"/>
    <w:rsid w:val="00BA6E18"/>
    <w:rsid w:val="00BB0B39"/>
    <w:rsid w:val="00BB3778"/>
    <w:rsid w:val="00BB7323"/>
    <w:rsid w:val="00BC1581"/>
    <w:rsid w:val="00BD097C"/>
    <w:rsid w:val="00BD365C"/>
    <w:rsid w:val="00BD38CD"/>
    <w:rsid w:val="00BD6ED8"/>
    <w:rsid w:val="00BE3C0B"/>
    <w:rsid w:val="00C00BDC"/>
    <w:rsid w:val="00C017B6"/>
    <w:rsid w:val="00C11529"/>
    <w:rsid w:val="00C11B24"/>
    <w:rsid w:val="00C23CE5"/>
    <w:rsid w:val="00C26186"/>
    <w:rsid w:val="00C31C17"/>
    <w:rsid w:val="00C320C4"/>
    <w:rsid w:val="00C3281F"/>
    <w:rsid w:val="00C352D6"/>
    <w:rsid w:val="00C35A5E"/>
    <w:rsid w:val="00C3695B"/>
    <w:rsid w:val="00C43480"/>
    <w:rsid w:val="00C56600"/>
    <w:rsid w:val="00C60DF3"/>
    <w:rsid w:val="00C63859"/>
    <w:rsid w:val="00C63E0E"/>
    <w:rsid w:val="00C66222"/>
    <w:rsid w:val="00C713FC"/>
    <w:rsid w:val="00C723BD"/>
    <w:rsid w:val="00C725D6"/>
    <w:rsid w:val="00C76174"/>
    <w:rsid w:val="00C824C7"/>
    <w:rsid w:val="00C82750"/>
    <w:rsid w:val="00C8634F"/>
    <w:rsid w:val="00C90613"/>
    <w:rsid w:val="00C90630"/>
    <w:rsid w:val="00C94EEC"/>
    <w:rsid w:val="00C966A5"/>
    <w:rsid w:val="00C971FB"/>
    <w:rsid w:val="00CA18BB"/>
    <w:rsid w:val="00CA1EAE"/>
    <w:rsid w:val="00CA3256"/>
    <w:rsid w:val="00CA4647"/>
    <w:rsid w:val="00CA7A1F"/>
    <w:rsid w:val="00CB3A86"/>
    <w:rsid w:val="00CB3D90"/>
    <w:rsid w:val="00CB5157"/>
    <w:rsid w:val="00CD7B6B"/>
    <w:rsid w:val="00CE071E"/>
    <w:rsid w:val="00CE08D6"/>
    <w:rsid w:val="00CE1991"/>
    <w:rsid w:val="00CF0FEF"/>
    <w:rsid w:val="00CF7183"/>
    <w:rsid w:val="00CF77FA"/>
    <w:rsid w:val="00CF7C4A"/>
    <w:rsid w:val="00D01161"/>
    <w:rsid w:val="00D032E3"/>
    <w:rsid w:val="00D042E2"/>
    <w:rsid w:val="00D06478"/>
    <w:rsid w:val="00D43771"/>
    <w:rsid w:val="00D45AB5"/>
    <w:rsid w:val="00D514A4"/>
    <w:rsid w:val="00D51F65"/>
    <w:rsid w:val="00D564FC"/>
    <w:rsid w:val="00D60C08"/>
    <w:rsid w:val="00D6449C"/>
    <w:rsid w:val="00D65754"/>
    <w:rsid w:val="00D65E7B"/>
    <w:rsid w:val="00D74060"/>
    <w:rsid w:val="00D74159"/>
    <w:rsid w:val="00D82E56"/>
    <w:rsid w:val="00D830E9"/>
    <w:rsid w:val="00D83619"/>
    <w:rsid w:val="00D8636F"/>
    <w:rsid w:val="00D87BD2"/>
    <w:rsid w:val="00D9163A"/>
    <w:rsid w:val="00D92CAF"/>
    <w:rsid w:val="00D938D6"/>
    <w:rsid w:val="00DA20C8"/>
    <w:rsid w:val="00DA5FF9"/>
    <w:rsid w:val="00DC03A4"/>
    <w:rsid w:val="00DC26E6"/>
    <w:rsid w:val="00DC7D3F"/>
    <w:rsid w:val="00DD79B1"/>
    <w:rsid w:val="00DE121C"/>
    <w:rsid w:val="00DE29EB"/>
    <w:rsid w:val="00DE39DE"/>
    <w:rsid w:val="00DE3E5B"/>
    <w:rsid w:val="00DF02FA"/>
    <w:rsid w:val="00DF7953"/>
    <w:rsid w:val="00E01C17"/>
    <w:rsid w:val="00E01E1C"/>
    <w:rsid w:val="00E04E51"/>
    <w:rsid w:val="00E10953"/>
    <w:rsid w:val="00E10E68"/>
    <w:rsid w:val="00E128FC"/>
    <w:rsid w:val="00E13211"/>
    <w:rsid w:val="00E13EE9"/>
    <w:rsid w:val="00E16143"/>
    <w:rsid w:val="00E21DD2"/>
    <w:rsid w:val="00E24105"/>
    <w:rsid w:val="00E24D6C"/>
    <w:rsid w:val="00E32220"/>
    <w:rsid w:val="00E33935"/>
    <w:rsid w:val="00E3493D"/>
    <w:rsid w:val="00E35170"/>
    <w:rsid w:val="00E41442"/>
    <w:rsid w:val="00E53A9B"/>
    <w:rsid w:val="00E60503"/>
    <w:rsid w:val="00E622BC"/>
    <w:rsid w:val="00E626F0"/>
    <w:rsid w:val="00E62D57"/>
    <w:rsid w:val="00E643B1"/>
    <w:rsid w:val="00E67467"/>
    <w:rsid w:val="00E70182"/>
    <w:rsid w:val="00E70CE1"/>
    <w:rsid w:val="00E70D8F"/>
    <w:rsid w:val="00E74FAB"/>
    <w:rsid w:val="00E8027C"/>
    <w:rsid w:val="00E82C1A"/>
    <w:rsid w:val="00E83F1F"/>
    <w:rsid w:val="00E915BE"/>
    <w:rsid w:val="00E95D0A"/>
    <w:rsid w:val="00EA1D1B"/>
    <w:rsid w:val="00EA3F95"/>
    <w:rsid w:val="00EA4230"/>
    <w:rsid w:val="00EA4806"/>
    <w:rsid w:val="00EA6092"/>
    <w:rsid w:val="00EA793B"/>
    <w:rsid w:val="00EB3152"/>
    <w:rsid w:val="00ED249A"/>
    <w:rsid w:val="00EE08B1"/>
    <w:rsid w:val="00EE7C0C"/>
    <w:rsid w:val="00EE7DD2"/>
    <w:rsid w:val="00EF2A6F"/>
    <w:rsid w:val="00EF3F86"/>
    <w:rsid w:val="00EF6352"/>
    <w:rsid w:val="00EF7D8E"/>
    <w:rsid w:val="00F00EF8"/>
    <w:rsid w:val="00F02E04"/>
    <w:rsid w:val="00F0371E"/>
    <w:rsid w:val="00F1332D"/>
    <w:rsid w:val="00F15D14"/>
    <w:rsid w:val="00F235A3"/>
    <w:rsid w:val="00F2485B"/>
    <w:rsid w:val="00F36E2E"/>
    <w:rsid w:val="00F37C26"/>
    <w:rsid w:val="00F419F5"/>
    <w:rsid w:val="00F424AD"/>
    <w:rsid w:val="00F42AD2"/>
    <w:rsid w:val="00F464BC"/>
    <w:rsid w:val="00F46623"/>
    <w:rsid w:val="00F512D5"/>
    <w:rsid w:val="00F575D6"/>
    <w:rsid w:val="00F643C5"/>
    <w:rsid w:val="00F644BF"/>
    <w:rsid w:val="00F67423"/>
    <w:rsid w:val="00F73566"/>
    <w:rsid w:val="00F75AA4"/>
    <w:rsid w:val="00F83426"/>
    <w:rsid w:val="00F8363B"/>
    <w:rsid w:val="00F86D83"/>
    <w:rsid w:val="00F87888"/>
    <w:rsid w:val="00F938FE"/>
    <w:rsid w:val="00F951D9"/>
    <w:rsid w:val="00F964E3"/>
    <w:rsid w:val="00F97A3E"/>
    <w:rsid w:val="00FA1076"/>
    <w:rsid w:val="00FA1718"/>
    <w:rsid w:val="00FA19F3"/>
    <w:rsid w:val="00FB5665"/>
    <w:rsid w:val="00FC2BB2"/>
    <w:rsid w:val="00FC7FAC"/>
    <w:rsid w:val="00FD0B2F"/>
    <w:rsid w:val="00FD177C"/>
    <w:rsid w:val="00FD296C"/>
    <w:rsid w:val="00FD6B9C"/>
    <w:rsid w:val="00FE0609"/>
    <w:rsid w:val="00FF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E8A0DC2"/>
  <w15:docId w15:val="{8CD58519-D796-4B37-BA63-220E582155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iPriority="99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04C35"/>
    <w:pPr>
      <w:snapToGrid w:val="0"/>
      <w:jc w:val="both"/>
    </w:pPr>
    <w:rPr>
      <w:rFonts w:ascii="Calibri" w:eastAsia="SimSun" w:hAnsi="Calibri" w:cs="Verdana"/>
      <w:sz w:val="22"/>
      <w:lang w:val="el-GR" w:eastAsia="zh-CN"/>
    </w:rPr>
  </w:style>
  <w:style w:type="paragraph" w:styleId="1">
    <w:name w:val="heading 1"/>
    <w:basedOn w:val="a"/>
    <w:next w:val="a"/>
    <w:link w:val="1Char"/>
    <w:uiPriority w:val="9"/>
    <w:qFormat/>
    <w:rsid w:val="005C55BA"/>
    <w:pPr>
      <w:spacing w:after="120"/>
      <w:outlineLvl w:val="0"/>
    </w:pPr>
    <w:rPr>
      <w:rFonts w:asciiTheme="minorHAnsi" w:hAnsiTheme="minorHAnsi"/>
      <w:b/>
      <w:color w:val="0070C0"/>
      <w:sz w:val="28"/>
      <w:szCs w:val="24"/>
    </w:rPr>
  </w:style>
  <w:style w:type="paragraph" w:styleId="2">
    <w:name w:val="heading 2"/>
    <w:basedOn w:val="1"/>
    <w:next w:val="a"/>
    <w:link w:val="2Char"/>
    <w:uiPriority w:val="9"/>
    <w:unhideWhenUsed/>
    <w:qFormat/>
    <w:rsid w:val="005652A4"/>
    <w:pPr>
      <w:spacing w:after="0"/>
      <w:outlineLvl w:val="1"/>
    </w:pPr>
    <w:rPr>
      <w:sz w:val="24"/>
    </w:rPr>
  </w:style>
  <w:style w:type="paragraph" w:styleId="3">
    <w:name w:val="heading 3"/>
    <w:basedOn w:val="a"/>
    <w:next w:val="a"/>
    <w:link w:val="3Char"/>
    <w:semiHidden/>
    <w:unhideWhenUsed/>
    <w:qFormat/>
    <w:rsid w:val="00EE08B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Char"/>
    <w:semiHidden/>
    <w:unhideWhenUsed/>
    <w:qFormat/>
    <w:rsid w:val="00EE08B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6E770C"/>
    <w:pPr>
      <w:keepNext/>
      <w:keepLines/>
      <w:snapToGrid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  <w:sz w:val="18"/>
      <w:szCs w:val="18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link w:val="1"/>
    <w:uiPriority w:val="9"/>
    <w:rsid w:val="005C55BA"/>
    <w:rPr>
      <w:rFonts w:asciiTheme="minorHAnsi" w:eastAsia="SimSun" w:hAnsiTheme="minorHAnsi" w:cs="Verdana"/>
      <w:b/>
      <w:color w:val="0070C0"/>
      <w:sz w:val="28"/>
      <w:szCs w:val="24"/>
      <w:lang w:val="el-GR" w:eastAsia="zh-CN"/>
    </w:rPr>
  </w:style>
  <w:style w:type="paragraph" w:customStyle="1" w:styleId="Default">
    <w:name w:val="Default"/>
    <w:rsid w:val="005710E9"/>
    <w:pPr>
      <w:autoSpaceDE w:val="0"/>
      <w:autoSpaceDN w:val="0"/>
      <w:adjustRightInd w:val="0"/>
    </w:pPr>
    <w:rPr>
      <w:rFonts w:ascii="Cambria" w:eastAsia="Calibri" w:hAnsi="Cambria" w:cs="Cambria"/>
      <w:color w:val="000000"/>
      <w:sz w:val="24"/>
      <w:szCs w:val="24"/>
      <w:lang w:val="el-GR"/>
    </w:rPr>
  </w:style>
  <w:style w:type="paragraph" w:styleId="a3">
    <w:name w:val="footnote text"/>
    <w:basedOn w:val="a"/>
    <w:link w:val="Char"/>
    <w:uiPriority w:val="99"/>
    <w:rsid w:val="005710E9"/>
    <w:pPr>
      <w:snapToGrid/>
    </w:pPr>
  </w:style>
  <w:style w:type="character" w:customStyle="1" w:styleId="Char">
    <w:name w:val="Κείμενο υποσημείωσης Char"/>
    <w:link w:val="a3"/>
    <w:uiPriority w:val="99"/>
    <w:rsid w:val="005710E9"/>
    <w:rPr>
      <w:rFonts w:ascii="Verdana" w:eastAsia="SimSun" w:hAnsi="Verdana" w:cs="Verdana"/>
      <w:lang w:eastAsia="zh-CN"/>
    </w:rPr>
  </w:style>
  <w:style w:type="character" w:styleId="a4">
    <w:name w:val="footnote reference"/>
    <w:uiPriority w:val="99"/>
    <w:rsid w:val="005710E9"/>
    <w:rPr>
      <w:rFonts w:cs="Times New Roman"/>
      <w:vertAlign w:val="superscript"/>
    </w:rPr>
  </w:style>
  <w:style w:type="character" w:styleId="-">
    <w:name w:val="Hyperlink"/>
    <w:uiPriority w:val="99"/>
    <w:rsid w:val="005710E9"/>
    <w:rPr>
      <w:rFonts w:cs="Times New Roman"/>
      <w:color w:val="0000FF"/>
      <w:u w:val="single"/>
    </w:rPr>
  </w:style>
  <w:style w:type="paragraph" w:styleId="a5">
    <w:name w:val="Body Text"/>
    <w:basedOn w:val="a"/>
    <w:link w:val="Char0"/>
    <w:uiPriority w:val="99"/>
    <w:rsid w:val="005710E9"/>
    <w:pPr>
      <w:snapToGrid/>
    </w:pPr>
    <w:rPr>
      <w:rFonts w:ascii="Times New Roman" w:eastAsia="Calibri" w:hAnsi="Times New Roman" w:cs="Times New Roman"/>
      <w:sz w:val="24"/>
      <w:szCs w:val="24"/>
      <w:lang w:eastAsia="el-GR"/>
    </w:rPr>
  </w:style>
  <w:style w:type="character" w:customStyle="1" w:styleId="Char0">
    <w:name w:val="Σώμα κειμένου Char"/>
    <w:link w:val="a5"/>
    <w:uiPriority w:val="99"/>
    <w:rsid w:val="005710E9"/>
    <w:rPr>
      <w:rFonts w:eastAsia="Calibri"/>
      <w:sz w:val="24"/>
      <w:szCs w:val="24"/>
    </w:rPr>
  </w:style>
  <w:style w:type="character" w:styleId="-0">
    <w:name w:val="FollowedHyperlink"/>
    <w:uiPriority w:val="99"/>
    <w:rsid w:val="005710E9"/>
    <w:rPr>
      <w:rFonts w:cs="Times New Roman"/>
      <w:color w:val="800080"/>
      <w:u w:val="single"/>
    </w:rPr>
  </w:style>
  <w:style w:type="paragraph" w:styleId="Web">
    <w:name w:val="Normal (Web)"/>
    <w:basedOn w:val="a"/>
    <w:uiPriority w:val="99"/>
    <w:rsid w:val="005710E9"/>
    <w:pPr>
      <w:snapToGrid/>
      <w:spacing w:before="100" w:beforeAutospacing="1" w:after="100" w:afterAutospacing="1"/>
    </w:pPr>
    <w:rPr>
      <w:rFonts w:ascii="Times New Roman" w:eastAsia="Calibri" w:hAnsi="Times New Roman" w:cs="Times New Roman"/>
      <w:sz w:val="24"/>
      <w:szCs w:val="24"/>
      <w:lang w:eastAsia="el-GR"/>
    </w:rPr>
  </w:style>
  <w:style w:type="paragraph" w:styleId="a6">
    <w:name w:val="annotation text"/>
    <w:basedOn w:val="a"/>
    <w:link w:val="Char1"/>
    <w:uiPriority w:val="99"/>
    <w:rsid w:val="005710E9"/>
    <w:pPr>
      <w:snapToGrid/>
    </w:pPr>
    <w:rPr>
      <w:rFonts w:ascii="Times New Roman" w:eastAsia="Calibri" w:hAnsi="Times New Roman" w:cs="Times New Roman"/>
      <w:lang w:eastAsia="el-GR"/>
    </w:rPr>
  </w:style>
  <w:style w:type="character" w:customStyle="1" w:styleId="Char1">
    <w:name w:val="Κείμενο σχολίου Char"/>
    <w:link w:val="a6"/>
    <w:uiPriority w:val="99"/>
    <w:rsid w:val="005710E9"/>
    <w:rPr>
      <w:rFonts w:eastAsia="Calibri"/>
    </w:rPr>
  </w:style>
  <w:style w:type="paragraph" w:styleId="a7">
    <w:name w:val="header"/>
    <w:basedOn w:val="a"/>
    <w:link w:val="Char2"/>
    <w:uiPriority w:val="99"/>
    <w:rsid w:val="005710E9"/>
    <w:pPr>
      <w:tabs>
        <w:tab w:val="center" w:pos="4153"/>
        <w:tab w:val="right" w:pos="8306"/>
      </w:tabs>
      <w:snapToGrid/>
    </w:pPr>
    <w:rPr>
      <w:rFonts w:ascii="Times New Roman" w:eastAsia="Calibri" w:hAnsi="Times New Roman" w:cs="Times New Roman"/>
      <w:sz w:val="24"/>
      <w:szCs w:val="24"/>
      <w:lang w:eastAsia="el-GR"/>
    </w:rPr>
  </w:style>
  <w:style w:type="character" w:customStyle="1" w:styleId="Char2">
    <w:name w:val="Κεφαλίδα Char"/>
    <w:link w:val="a7"/>
    <w:uiPriority w:val="99"/>
    <w:rsid w:val="005710E9"/>
    <w:rPr>
      <w:rFonts w:eastAsia="Calibri"/>
      <w:sz w:val="24"/>
      <w:szCs w:val="24"/>
    </w:rPr>
  </w:style>
  <w:style w:type="paragraph" w:styleId="a8">
    <w:name w:val="footer"/>
    <w:basedOn w:val="a"/>
    <w:link w:val="Char3"/>
    <w:uiPriority w:val="99"/>
    <w:rsid w:val="005710E9"/>
    <w:pPr>
      <w:tabs>
        <w:tab w:val="center" w:pos="4153"/>
        <w:tab w:val="right" w:pos="8306"/>
      </w:tabs>
      <w:snapToGrid/>
    </w:pPr>
    <w:rPr>
      <w:rFonts w:ascii="Times New Roman" w:eastAsia="Calibri" w:hAnsi="Times New Roman" w:cs="Times New Roman"/>
      <w:sz w:val="24"/>
      <w:szCs w:val="24"/>
      <w:lang w:eastAsia="el-GR"/>
    </w:rPr>
  </w:style>
  <w:style w:type="character" w:customStyle="1" w:styleId="Char3">
    <w:name w:val="Υποσέλιδο Char"/>
    <w:link w:val="a8"/>
    <w:uiPriority w:val="99"/>
    <w:rsid w:val="005710E9"/>
    <w:rPr>
      <w:rFonts w:eastAsia="Calibri"/>
      <w:sz w:val="24"/>
      <w:szCs w:val="24"/>
    </w:rPr>
  </w:style>
  <w:style w:type="paragraph" w:styleId="a9">
    <w:name w:val="annotation subject"/>
    <w:basedOn w:val="a6"/>
    <w:next w:val="a6"/>
    <w:link w:val="Char4"/>
    <w:uiPriority w:val="99"/>
    <w:rsid w:val="005710E9"/>
    <w:rPr>
      <w:b/>
      <w:bCs/>
    </w:rPr>
  </w:style>
  <w:style w:type="character" w:customStyle="1" w:styleId="Char4">
    <w:name w:val="Θέμα σχολίου Char"/>
    <w:link w:val="a9"/>
    <w:uiPriority w:val="99"/>
    <w:rsid w:val="005710E9"/>
    <w:rPr>
      <w:rFonts w:eastAsia="Calibri"/>
      <w:b/>
      <w:bCs/>
    </w:rPr>
  </w:style>
  <w:style w:type="paragraph" w:styleId="aa">
    <w:name w:val="Balloon Text"/>
    <w:basedOn w:val="a"/>
    <w:link w:val="Char5"/>
    <w:uiPriority w:val="99"/>
    <w:rsid w:val="005710E9"/>
    <w:pPr>
      <w:snapToGrid/>
    </w:pPr>
    <w:rPr>
      <w:rFonts w:ascii="Tahoma" w:eastAsia="Calibri" w:hAnsi="Tahoma" w:cs="Tahoma"/>
      <w:sz w:val="16"/>
      <w:szCs w:val="16"/>
      <w:lang w:eastAsia="el-GR"/>
    </w:rPr>
  </w:style>
  <w:style w:type="character" w:customStyle="1" w:styleId="Char5">
    <w:name w:val="Κείμενο πλαισίου Char"/>
    <w:link w:val="aa"/>
    <w:uiPriority w:val="99"/>
    <w:rsid w:val="005710E9"/>
    <w:rPr>
      <w:rFonts w:ascii="Tahoma" w:eastAsia="Calibri" w:hAnsi="Tahoma" w:cs="Tahoma"/>
      <w:sz w:val="16"/>
      <w:szCs w:val="16"/>
    </w:rPr>
  </w:style>
  <w:style w:type="character" w:styleId="ab">
    <w:name w:val="annotation reference"/>
    <w:uiPriority w:val="99"/>
    <w:rsid w:val="005710E9"/>
    <w:rPr>
      <w:rFonts w:cs="Times New Roman"/>
      <w:sz w:val="16"/>
      <w:szCs w:val="16"/>
    </w:rPr>
  </w:style>
  <w:style w:type="character" w:styleId="ac">
    <w:name w:val="Strong"/>
    <w:uiPriority w:val="22"/>
    <w:qFormat/>
    <w:rsid w:val="005710E9"/>
    <w:rPr>
      <w:rFonts w:cs="Times New Roman"/>
      <w:b/>
      <w:bCs/>
    </w:rPr>
  </w:style>
  <w:style w:type="character" w:styleId="ad">
    <w:name w:val="page number"/>
    <w:uiPriority w:val="99"/>
    <w:rsid w:val="005710E9"/>
    <w:rPr>
      <w:rFonts w:cs="Times New Roman"/>
    </w:rPr>
  </w:style>
  <w:style w:type="character" w:customStyle="1" w:styleId="ae">
    <w:name w:val="Χαρακτήρες υποσημείωσης"/>
    <w:uiPriority w:val="99"/>
    <w:rsid w:val="005710E9"/>
  </w:style>
  <w:style w:type="character" w:customStyle="1" w:styleId="af">
    <w:name w:val="Σύμβολο υποσημείωσης"/>
    <w:uiPriority w:val="99"/>
    <w:rsid w:val="005710E9"/>
    <w:rPr>
      <w:vertAlign w:val="superscript"/>
    </w:rPr>
  </w:style>
  <w:style w:type="character" w:customStyle="1" w:styleId="DeltaViewInsertion">
    <w:name w:val="DeltaView Insertion"/>
    <w:uiPriority w:val="99"/>
    <w:rsid w:val="005710E9"/>
    <w:rPr>
      <w:b/>
      <w:i/>
      <w:spacing w:val="0"/>
      <w:lang w:val="el-GR"/>
    </w:rPr>
  </w:style>
  <w:style w:type="character" w:customStyle="1" w:styleId="NormalBoldChar">
    <w:name w:val="NormalBold Char"/>
    <w:uiPriority w:val="99"/>
    <w:rsid w:val="005710E9"/>
    <w:rPr>
      <w:rFonts w:ascii="Times New Roman" w:hAnsi="Times New Roman"/>
      <w:b/>
      <w:sz w:val="24"/>
      <w:lang w:val="el-GR"/>
    </w:rPr>
  </w:style>
  <w:style w:type="character" w:styleId="af0">
    <w:name w:val="endnote reference"/>
    <w:uiPriority w:val="99"/>
    <w:rsid w:val="005710E9"/>
    <w:rPr>
      <w:rFonts w:cs="Times New Roman"/>
      <w:vertAlign w:val="superscript"/>
    </w:rPr>
  </w:style>
  <w:style w:type="paragraph" w:customStyle="1" w:styleId="ChapterTitle">
    <w:name w:val="ChapterTitle"/>
    <w:basedOn w:val="a"/>
    <w:next w:val="a"/>
    <w:uiPriority w:val="99"/>
    <w:rsid w:val="005710E9"/>
    <w:pPr>
      <w:keepNext/>
      <w:suppressAutoHyphens/>
      <w:snapToGrid/>
      <w:spacing w:before="120" w:after="360" w:line="276" w:lineRule="auto"/>
      <w:jc w:val="center"/>
    </w:pPr>
    <w:rPr>
      <w:rFonts w:eastAsia="Calibri" w:cs="Calibri"/>
      <w:b/>
      <w:kern w:val="1"/>
      <w:szCs w:val="22"/>
    </w:rPr>
  </w:style>
  <w:style w:type="paragraph" w:customStyle="1" w:styleId="SectionTitle">
    <w:name w:val="SectionTitle"/>
    <w:basedOn w:val="a"/>
    <w:next w:val="1"/>
    <w:uiPriority w:val="99"/>
    <w:rsid w:val="005710E9"/>
    <w:pPr>
      <w:keepNext/>
      <w:suppressAutoHyphens/>
      <w:snapToGrid/>
      <w:spacing w:before="120" w:after="360" w:line="276" w:lineRule="auto"/>
      <w:ind w:firstLine="397"/>
      <w:jc w:val="center"/>
    </w:pPr>
    <w:rPr>
      <w:rFonts w:eastAsia="Calibri" w:cs="Calibri"/>
      <w:b/>
      <w:smallCaps/>
      <w:kern w:val="1"/>
      <w:sz w:val="28"/>
      <w:szCs w:val="22"/>
    </w:rPr>
  </w:style>
  <w:style w:type="paragraph" w:styleId="af1">
    <w:name w:val="endnote text"/>
    <w:basedOn w:val="a"/>
    <w:link w:val="Char6"/>
    <w:uiPriority w:val="99"/>
    <w:rsid w:val="005710E9"/>
    <w:pPr>
      <w:suppressAutoHyphens/>
      <w:snapToGrid/>
      <w:spacing w:after="200" w:line="276" w:lineRule="auto"/>
      <w:ind w:firstLine="397"/>
    </w:pPr>
    <w:rPr>
      <w:rFonts w:eastAsia="Calibri" w:cs="Times New Roman"/>
      <w:kern w:val="1"/>
    </w:rPr>
  </w:style>
  <w:style w:type="character" w:customStyle="1" w:styleId="Char6">
    <w:name w:val="Κείμενο σημείωσης τέλους Char"/>
    <w:link w:val="af1"/>
    <w:uiPriority w:val="99"/>
    <w:rsid w:val="005710E9"/>
    <w:rPr>
      <w:rFonts w:ascii="Calibri" w:eastAsia="Calibri" w:hAnsi="Calibri"/>
      <w:kern w:val="1"/>
      <w:lang w:eastAsia="zh-CN"/>
    </w:rPr>
  </w:style>
  <w:style w:type="paragraph" w:styleId="af2">
    <w:name w:val="List Paragraph"/>
    <w:basedOn w:val="a"/>
    <w:uiPriority w:val="34"/>
    <w:qFormat/>
    <w:rsid w:val="008259AF"/>
    <w:pPr>
      <w:ind w:left="720"/>
    </w:pPr>
  </w:style>
  <w:style w:type="paragraph" w:styleId="af3">
    <w:name w:val="Document Map"/>
    <w:basedOn w:val="a"/>
    <w:semiHidden/>
    <w:rsid w:val="008B0C75"/>
    <w:pPr>
      <w:shd w:val="clear" w:color="auto" w:fill="000080"/>
    </w:pPr>
    <w:rPr>
      <w:rFonts w:ascii="Tahoma" w:hAnsi="Tahoma" w:cs="Tahoma"/>
    </w:rPr>
  </w:style>
  <w:style w:type="character" w:customStyle="1" w:styleId="2Char">
    <w:name w:val="Επικεφαλίδα 2 Char"/>
    <w:link w:val="2"/>
    <w:uiPriority w:val="9"/>
    <w:rsid w:val="005652A4"/>
    <w:rPr>
      <w:rFonts w:asciiTheme="minorHAnsi" w:eastAsia="SimSun" w:hAnsiTheme="minorHAnsi" w:cs="Verdana"/>
      <w:b/>
      <w:color w:val="0070C0"/>
      <w:sz w:val="24"/>
      <w:szCs w:val="24"/>
      <w:lang w:val="el-GR" w:eastAsia="zh-CN"/>
    </w:rPr>
  </w:style>
  <w:style w:type="table" w:styleId="af4">
    <w:name w:val="Table Grid"/>
    <w:basedOn w:val="a1"/>
    <w:uiPriority w:val="39"/>
    <w:rsid w:val="001773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-11">
    <w:name w:val="Κειμενο-11"/>
    <w:rsid w:val="00EE08B1"/>
    <w:pPr>
      <w:spacing w:after="120" w:line="288" w:lineRule="auto"/>
      <w:ind w:left="851"/>
      <w:jc w:val="both"/>
    </w:pPr>
    <w:rPr>
      <w:rFonts w:ascii="Arial" w:hAnsi="Arial" w:cs="Arial"/>
      <w:sz w:val="22"/>
      <w:szCs w:val="22"/>
      <w:lang w:val="el-GR" w:eastAsia="el-GR"/>
    </w:rPr>
  </w:style>
  <w:style w:type="paragraph" w:styleId="af5">
    <w:name w:val="TOC Heading"/>
    <w:basedOn w:val="1"/>
    <w:next w:val="a"/>
    <w:uiPriority w:val="39"/>
    <w:unhideWhenUsed/>
    <w:qFormat/>
    <w:rsid w:val="00EE08B1"/>
    <w:pPr>
      <w:keepNext/>
      <w:keepLines/>
      <w:snapToGrid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 w:val="32"/>
      <w:szCs w:val="32"/>
      <w:lang w:val="en-US" w:eastAsia="en-US"/>
    </w:rPr>
  </w:style>
  <w:style w:type="paragraph" w:styleId="10">
    <w:name w:val="toc 1"/>
    <w:basedOn w:val="a"/>
    <w:next w:val="a"/>
    <w:autoRedefine/>
    <w:uiPriority w:val="39"/>
    <w:rsid w:val="00EE08B1"/>
    <w:pPr>
      <w:spacing w:after="100"/>
    </w:pPr>
  </w:style>
  <w:style w:type="character" w:customStyle="1" w:styleId="3Char">
    <w:name w:val="Επικεφαλίδα 3 Char"/>
    <w:basedOn w:val="a0"/>
    <w:link w:val="3"/>
    <w:semiHidden/>
    <w:rsid w:val="00EE08B1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zh-CN"/>
    </w:rPr>
  </w:style>
  <w:style w:type="paragraph" w:styleId="af6">
    <w:name w:val="Subtitle"/>
    <w:basedOn w:val="a"/>
    <w:next w:val="a"/>
    <w:link w:val="Char7"/>
    <w:qFormat/>
    <w:rsid w:val="00EE08B1"/>
    <w:pPr>
      <w:snapToGrid/>
    </w:pPr>
    <w:rPr>
      <w:rFonts w:eastAsia="Calibri" w:cs="Times New Roman"/>
      <w:b/>
      <w:i/>
      <w:color w:val="0070C0"/>
      <w:sz w:val="16"/>
      <w:szCs w:val="16"/>
      <w:lang w:eastAsia="en-US"/>
    </w:rPr>
  </w:style>
  <w:style w:type="character" w:customStyle="1" w:styleId="Char7">
    <w:name w:val="Υπότιτλος Char"/>
    <w:basedOn w:val="a0"/>
    <w:link w:val="af6"/>
    <w:rsid w:val="00EE08B1"/>
    <w:rPr>
      <w:rFonts w:ascii="Calibri" w:eastAsia="Calibri" w:hAnsi="Calibri"/>
      <w:b/>
      <w:i/>
      <w:color w:val="0070C0"/>
      <w:sz w:val="16"/>
      <w:szCs w:val="16"/>
      <w:lang w:val="el-GR"/>
    </w:rPr>
  </w:style>
  <w:style w:type="character" w:customStyle="1" w:styleId="4Char">
    <w:name w:val="Επικεφαλίδα 4 Char"/>
    <w:basedOn w:val="a0"/>
    <w:link w:val="4"/>
    <w:semiHidden/>
    <w:rsid w:val="00EE08B1"/>
    <w:rPr>
      <w:rFonts w:asciiTheme="majorHAnsi" w:eastAsiaTheme="majorEastAsia" w:hAnsiTheme="majorHAnsi" w:cstheme="majorBidi"/>
      <w:i/>
      <w:iCs/>
      <w:color w:val="2E74B5" w:themeColor="accent1" w:themeShade="BF"/>
      <w:lang w:val="el-GR" w:eastAsia="zh-CN"/>
    </w:rPr>
  </w:style>
  <w:style w:type="character" w:customStyle="1" w:styleId="5Char">
    <w:name w:val="Επικεφαλίδα 5 Char"/>
    <w:basedOn w:val="a0"/>
    <w:link w:val="5"/>
    <w:uiPriority w:val="9"/>
    <w:semiHidden/>
    <w:rsid w:val="006E770C"/>
    <w:rPr>
      <w:rFonts w:asciiTheme="majorHAnsi" w:eastAsiaTheme="majorEastAsia" w:hAnsiTheme="majorHAnsi" w:cstheme="majorBidi"/>
      <w:color w:val="2E74B5" w:themeColor="accent1" w:themeShade="BF"/>
      <w:sz w:val="18"/>
      <w:szCs w:val="18"/>
      <w:lang w:val="el-GR"/>
    </w:rPr>
  </w:style>
  <w:style w:type="paragraph" w:styleId="30">
    <w:name w:val="toc 3"/>
    <w:basedOn w:val="a"/>
    <w:next w:val="a"/>
    <w:autoRedefine/>
    <w:uiPriority w:val="39"/>
    <w:rsid w:val="001B1696"/>
    <w:pPr>
      <w:spacing w:after="100"/>
      <w:ind w:left="400"/>
    </w:pPr>
  </w:style>
  <w:style w:type="paragraph" w:styleId="20">
    <w:name w:val="toc 2"/>
    <w:basedOn w:val="a"/>
    <w:next w:val="a"/>
    <w:autoRedefine/>
    <w:uiPriority w:val="39"/>
    <w:rsid w:val="001B1696"/>
    <w:pPr>
      <w:spacing w:after="100"/>
      <w:ind w:left="200"/>
    </w:pPr>
  </w:style>
  <w:style w:type="table" w:customStyle="1" w:styleId="TableGridLight1">
    <w:name w:val="Table Grid Light1"/>
    <w:basedOn w:val="a1"/>
    <w:uiPriority w:val="40"/>
    <w:rsid w:val="00DF795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af7">
    <w:name w:val="Placeholder Text"/>
    <w:basedOn w:val="a0"/>
    <w:uiPriority w:val="99"/>
    <w:semiHidden/>
    <w:rsid w:val="006C4875"/>
    <w:rPr>
      <w:color w:val="808080"/>
    </w:rPr>
  </w:style>
  <w:style w:type="table" w:customStyle="1" w:styleId="ListTable1Light1">
    <w:name w:val="List Table 1 Light1"/>
    <w:basedOn w:val="a1"/>
    <w:uiPriority w:val="46"/>
    <w:rsid w:val="006C4875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1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9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2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34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86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5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0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8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7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7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7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8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1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76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65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5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8E7DDE7-BC1B-4436-8F7E-729AAA10AB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8</Words>
  <Characters>1720</Characters>
  <Application>Microsoft Office Word</Application>
  <DocSecurity>0</DocSecurity>
  <Lines>14</Lines>
  <Paragraphs>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034</CharactersWithSpaces>
  <SharedDoc>false</SharedDoc>
  <HLinks>
    <vt:vector size="6" baseType="variant">
      <vt:variant>
        <vt:i4>6094972</vt:i4>
      </vt:variant>
      <vt:variant>
        <vt:i4>0</vt:i4>
      </vt:variant>
      <vt:variant>
        <vt:i4>0</vt:i4>
      </vt:variant>
      <vt:variant>
        <vt:i4>5</vt:i4>
      </vt:variant>
      <vt:variant>
        <vt:lpwstr>http://www.eaadhsy.gr/n4412/prosarthmaA_index.html</vt:lpwstr>
      </vt:variant>
      <vt:variant>
        <vt:lpwstr>pararthma_A_X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kis Stavridis</dc:creator>
  <cp:lastModifiedBy>Grafeio Typoy</cp:lastModifiedBy>
  <cp:revision>2</cp:revision>
  <cp:lastPrinted>2020-11-19T23:40:00Z</cp:lastPrinted>
  <dcterms:created xsi:type="dcterms:W3CDTF">2022-04-08T06:04:00Z</dcterms:created>
  <dcterms:modified xsi:type="dcterms:W3CDTF">2022-04-08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